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BE8872" w14:textId="77777777" w:rsidR="00E94327" w:rsidRDefault="00E94327"/>
    <w:p w14:paraId="108537F0" w14:textId="77777777" w:rsidR="00E94327" w:rsidRDefault="00E94327"/>
    <w:p w14:paraId="61BFA057" w14:textId="77777777" w:rsidR="00A32696" w:rsidRDefault="00F36C45"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8783C48" wp14:editId="77AD7AB5">
                <wp:simplePos x="0" y="0"/>
                <wp:positionH relativeFrom="margin">
                  <wp:align>center</wp:align>
                </wp:positionH>
                <wp:positionV relativeFrom="paragraph">
                  <wp:posOffset>-33020</wp:posOffset>
                </wp:positionV>
                <wp:extent cx="3905250" cy="1133475"/>
                <wp:effectExtent l="0" t="0" r="0" b="9525"/>
                <wp:wrapNone/>
                <wp:docPr id="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0" cy="1133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A7BA43" w14:textId="77777777" w:rsidR="009E5F38" w:rsidRPr="00BC40D2" w:rsidRDefault="009E5F38" w:rsidP="009E5F3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008000"/>
                                <w:sz w:val="48"/>
                                <w:szCs w:val="48"/>
                              </w:rPr>
                            </w:pPr>
                            <w:r w:rsidRPr="00BC40D2">
                              <w:rPr>
                                <w:rFonts w:ascii="Arial" w:hAnsi="Arial" w:cs="Arial"/>
                                <w:b/>
                                <w:color w:val="008000"/>
                                <w:sz w:val="48"/>
                                <w:szCs w:val="48"/>
                              </w:rPr>
                              <w:t>Titel på svenska</w:t>
                            </w:r>
                          </w:p>
                          <w:p w14:paraId="4AA17E0C" w14:textId="77777777" w:rsidR="00BC55F8" w:rsidRPr="00BC40D2" w:rsidRDefault="00996266" w:rsidP="009E5F38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color w:val="008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color w:val="008000"/>
                                <w:sz w:val="28"/>
                                <w:szCs w:val="28"/>
                              </w:rPr>
                              <w:br/>
                              <w:t>Titel på engelsk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783C48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0;margin-top:-2.6pt;width:307.5pt;height:89.25pt;z-index:2516567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" filled="f" stroked="f">
                <v:textbox>
                  <w:txbxContent>
                    <w:p w14:paraId="71A7BA43" w14:textId="77777777" w:rsidR="009E5F38" w:rsidRPr="00BC40D2" w:rsidRDefault="009E5F38" w:rsidP="009E5F38">
                      <w:pPr>
                        <w:jc w:val="center"/>
                        <w:rPr>
                          <w:rFonts w:ascii="Arial" w:hAnsi="Arial" w:cs="Arial"/>
                          <w:b/>
                          <w:color w:val="008000"/>
                          <w:sz w:val="48"/>
                          <w:szCs w:val="48"/>
                        </w:rPr>
                      </w:pPr>
                      <w:r w:rsidRPr="00BC40D2">
                        <w:rPr>
                          <w:rFonts w:ascii="Arial" w:hAnsi="Arial" w:cs="Arial"/>
                          <w:b/>
                          <w:color w:val="008000"/>
                          <w:sz w:val="48"/>
                          <w:szCs w:val="48"/>
                        </w:rPr>
                        <w:t>Titel på svenska</w:t>
                      </w:r>
                    </w:p>
                    <w:p w14:paraId="4AA17E0C" w14:textId="77777777" w:rsidR="00BC55F8" w:rsidRPr="00BC40D2" w:rsidRDefault="00996266" w:rsidP="009E5F38">
                      <w:pPr>
                        <w:jc w:val="center"/>
                        <w:rPr>
                          <w:rFonts w:ascii="Arial" w:hAnsi="Arial" w:cs="Arial"/>
                          <w:i/>
                          <w:color w:val="008000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i/>
                          <w:color w:val="008000"/>
                          <w:sz w:val="28"/>
                          <w:szCs w:val="28"/>
                        </w:rPr>
                        <w:br/>
                        <w:t>Titel på engelsk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F77259D" w14:textId="77777777" w:rsidR="00A32696" w:rsidRPr="00A32696" w:rsidRDefault="00A32696" w:rsidP="00A32696"/>
    <w:p w14:paraId="68EAC31C" w14:textId="77777777" w:rsidR="00A32696" w:rsidRPr="00A32696" w:rsidRDefault="00A32696" w:rsidP="00A32696"/>
    <w:p w14:paraId="114C0987" w14:textId="77777777" w:rsidR="00A32696" w:rsidRPr="00A32696" w:rsidRDefault="00A32696" w:rsidP="00A32696"/>
    <w:p w14:paraId="2D16394A" w14:textId="77777777" w:rsidR="00A32696" w:rsidRPr="00A32696" w:rsidRDefault="00A32696" w:rsidP="00A32696"/>
    <w:p w14:paraId="48A09D08" w14:textId="77777777" w:rsidR="00A32696" w:rsidRPr="00A32696" w:rsidRDefault="00996266" w:rsidP="00A32696"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554968D0" wp14:editId="7C46E586">
                <wp:simplePos x="0" y="0"/>
                <wp:positionH relativeFrom="margin">
                  <wp:align>center</wp:align>
                </wp:positionH>
                <wp:positionV relativeFrom="paragraph">
                  <wp:posOffset>5715</wp:posOffset>
                </wp:positionV>
                <wp:extent cx="2362200" cy="771525"/>
                <wp:effectExtent l="0" t="0" r="0" b="9525"/>
                <wp:wrapNone/>
                <wp:docPr id="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2200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0DBB82" w14:textId="77777777" w:rsidR="00996266" w:rsidRPr="00996266" w:rsidRDefault="00996266" w:rsidP="00996266">
                            <w:pPr>
                              <w:spacing w:after="120"/>
                              <w:jc w:val="center"/>
                              <w:rPr>
                                <w:rFonts w:ascii="Arial" w:hAnsi="Arial" w:cs="Arial"/>
                                <w:b/>
                                <w:smallCaps/>
                                <w:color w:val="008000"/>
                                <w:sz w:val="32"/>
                                <w:szCs w:val="32"/>
                                <w:lang w:val="en-US"/>
                              </w:rPr>
                            </w:pPr>
                            <w:proofErr w:type="spellStart"/>
                            <w:r w:rsidRPr="00996266">
                              <w:rPr>
                                <w:rFonts w:ascii="Arial" w:hAnsi="Arial" w:cs="Arial"/>
                                <w:b/>
                                <w:smallCaps/>
                                <w:color w:val="008000"/>
                                <w:sz w:val="32"/>
                                <w:szCs w:val="32"/>
                                <w:lang w:val="en-US"/>
                              </w:rPr>
                              <w:t>Förnamn</w:t>
                            </w:r>
                            <w:proofErr w:type="spellEnd"/>
                            <w:r w:rsidRPr="00996266">
                              <w:rPr>
                                <w:rFonts w:ascii="Arial" w:hAnsi="Arial" w:cs="Arial"/>
                                <w:b/>
                                <w:smallCaps/>
                                <w:color w:val="008000"/>
                                <w:sz w:val="32"/>
                                <w:szCs w:val="32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996266">
                              <w:rPr>
                                <w:rFonts w:ascii="Arial" w:hAnsi="Arial" w:cs="Arial"/>
                                <w:b/>
                                <w:smallCaps/>
                                <w:color w:val="008000"/>
                                <w:sz w:val="32"/>
                                <w:szCs w:val="32"/>
                                <w:lang w:val="en-US"/>
                              </w:rPr>
                              <w:t>Efternamn</w:t>
                            </w:r>
                            <w:proofErr w:type="spellEnd"/>
                          </w:p>
                          <w:p w14:paraId="59DF5FCA" w14:textId="77777777" w:rsidR="00996266" w:rsidRPr="00996266" w:rsidRDefault="00996266" w:rsidP="00996266">
                            <w:pPr>
                              <w:spacing w:after="120"/>
                              <w:jc w:val="center"/>
                              <w:rPr>
                                <w:rFonts w:ascii="Arial" w:hAnsi="Arial" w:cs="Arial"/>
                                <w:b/>
                                <w:smallCaps/>
                                <w:color w:val="008000"/>
                                <w:sz w:val="32"/>
                                <w:szCs w:val="32"/>
                                <w:lang w:val="en-US"/>
                              </w:rPr>
                            </w:pPr>
                            <w:proofErr w:type="spellStart"/>
                            <w:r w:rsidRPr="00996266">
                              <w:rPr>
                                <w:rFonts w:ascii="Arial" w:hAnsi="Arial" w:cs="Arial"/>
                                <w:b/>
                                <w:smallCaps/>
                                <w:color w:val="008000"/>
                                <w:sz w:val="32"/>
                                <w:szCs w:val="32"/>
                                <w:lang w:val="en-US"/>
                              </w:rPr>
                              <w:t>Förnamn</w:t>
                            </w:r>
                            <w:proofErr w:type="spellEnd"/>
                            <w:r w:rsidRPr="00996266">
                              <w:rPr>
                                <w:rFonts w:ascii="Arial" w:hAnsi="Arial" w:cs="Arial"/>
                                <w:b/>
                                <w:smallCaps/>
                                <w:color w:val="008000"/>
                                <w:sz w:val="32"/>
                                <w:szCs w:val="32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996266">
                              <w:rPr>
                                <w:rFonts w:ascii="Arial" w:hAnsi="Arial" w:cs="Arial"/>
                                <w:b/>
                                <w:smallCaps/>
                                <w:color w:val="008000"/>
                                <w:sz w:val="32"/>
                                <w:szCs w:val="32"/>
                                <w:lang w:val="en-US"/>
                              </w:rPr>
                              <w:t>Efternamn</w:t>
                            </w:r>
                            <w:proofErr w:type="spellEnd"/>
                          </w:p>
                          <w:p w14:paraId="696AA212" w14:textId="77777777" w:rsidR="00996266" w:rsidRPr="006909A6" w:rsidRDefault="00996266" w:rsidP="00996266">
                            <w:pPr>
                              <w:jc w:val="center"/>
                              <w:rPr>
                                <w:b/>
                                <w:smallCaps/>
                                <w:color w:val="008000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4968D0" id="Text Box 6" o:spid="_x0000_s1027" type="#_x0000_t202" style="position:absolute;margin-left:0;margin-top:.45pt;width:186pt;height:60.75pt;z-index:2516608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" filled="f" stroked="f">
                <v:textbox>
                  <w:txbxContent>
                    <w:p w14:paraId="700DBB82" w14:textId="77777777" w:rsidR="00996266" w:rsidRPr="00996266" w:rsidRDefault="00996266" w:rsidP="00996266">
                      <w:pPr>
                        <w:spacing w:after="120"/>
                        <w:jc w:val="center"/>
                        <w:rPr>
                          <w:rFonts w:ascii="Arial" w:hAnsi="Arial" w:cs="Arial"/>
                          <w:b/>
                          <w:smallCaps/>
                          <w:color w:val="008000"/>
                          <w:sz w:val="32"/>
                          <w:szCs w:val="32"/>
                          <w:lang w:val="en-US"/>
                        </w:rPr>
                      </w:pPr>
                      <w:proofErr w:type="spellStart"/>
                      <w:r w:rsidRPr="00996266">
                        <w:rPr>
                          <w:rFonts w:ascii="Arial" w:hAnsi="Arial" w:cs="Arial"/>
                          <w:b/>
                          <w:smallCaps/>
                          <w:color w:val="008000"/>
                          <w:sz w:val="32"/>
                          <w:szCs w:val="32"/>
                          <w:lang w:val="en-US"/>
                        </w:rPr>
                        <w:t>Förnamn</w:t>
                      </w:r>
                      <w:proofErr w:type="spellEnd"/>
                      <w:r w:rsidRPr="00996266">
                        <w:rPr>
                          <w:rFonts w:ascii="Arial" w:hAnsi="Arial" w:cs="Arial"/>
                          <w:b/>
                          <w:smallCaps/>
                          <w:color w:val="008000"/>
                          <w:sz w:val="32"/>
                          <w:szCs w:val="32"/>
                          <w:lang w:val="en-US"/>
                        </w:rPr>
                        <w:t xml:space="preserve"> </w:t>
                      </w:r>
                      <w:proofErr w:type="spellStart"/>
                      <w:r w:rsidRPr="00996266">
                        <w:rPr>
                          <w:rFonts w:ascii="Arial" w:hAnsi="Arial" w:cs="Arial"/>
                          <w:b/>
                          <w:smallCaps/>
                          <w:color w:val="008000"/>
                          <w:sz w:val="32"/>
                          <w:szCs w:val="32"/>
                          <w:lang w:val="en-US"/>
                        </w:rPr>
                        <w:t>Efternamn</w:t>
                      </w:r>
                      <w:proofErr w:type="spellEnd"/>
                    </w:p>
                    <w:p w14:paraId="59DF5FCA" w14:textId="77777777" w:rsidR="00996266" w:rsidRPr="00996266" w:rsidRDefault="00996266" w:rsidP="00996266">
                      <w:pPr>
                        <w:spacing w:after="120"/>
                        <w:jc w:val="center"/>
                        <w:rPr>
                          <w:rFonts w:ascii="Arial" w:hAnsi="Arial" w:cs="Arial"/>
                          <w:b/>
                          <w:smallCaps/>
                          <w:color w:val="008000"/>
                          <w:sz w:val="32"/>
                          <w:szCs w:val="32"/>
                          <w:lang w:val="en-US"/>
                        </w:rPr>
                      </w:pPr>
                      <w:proofErr w:type="spellStart"/>
                      <w:r w:rsidRPr="00996266">
                        <w:rPr>
                          <w:rFonts w:ascii="Arial" w:hAnsi="Arial" w:cs="Arial"/>
                          <w:b/>
                          <w:smallCaps/>
                          <w:color w:val="008000"/>
                          <w:sz w:val="32"/>
                          <w:szCs w:val="32"/>
                          <w:lang w:val="en-US"/>
                        </w:rPr>
                        <w:t>Förnamn</w:t>
                      </w:r>
                      <w:proofErr w:type="spellEnd"/>
                      <w:r w:rsidRPr="00996266">
                        <w:rPr>
                          <w:rFonts w:ascii="Arial" w:hAnsi="Arial" w:cs="Arial"/>
                          <w:b/>
                          <w:smallCaps/>
                          <w:color w:val="008000"/>
                          <w:sz w:val="32"/>
                          <w:szCs w:val="32"/>
                          <w:lang w:val="en-US"/>
                        </w:rPr>
                        <w:t xml:space="preserve"> </w:t>
                      </w:r>
                      <w:proofErr w:type="spellStart"/>
                      <w:r w:rsidRPr="00996266">
                        <w:rPr>
                          <w:rFonts w:ascii="Arial" w:hAnsi="Arial" w:cs="Arial"/>
                          <w:b/>
                          <w:smallCaps/>
                          <w:color w:val="008000"/>
                          <w:sz w:val="32"/>
                          <w:szCs w:val="32"/>
                          <w:lang w:val="en-US"/>
                        </w:rPr>
                        <w:t>Efternamn</w:t>
                      </w:r>
                      <w:proofErr w:type="spellEnd"/>
                    </w:p>
                    <w:p w14:paraId="696AA212" w14:textId="77777777" w:rsidR="00996266" w:rsidRPr="006909A6" w:rsidRDefault="00996266" w:rsidP="00996266">
                      <w:pPr>
                        <w:jc w:val="center"/>
                        <w:rPr>
                          <w:b/>
                          <w:smallCaps/>
                          <w:color w:val="008000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4B50AE1" w14:textId="77777777" w:rsidR="00A32696" w:rsidRPr="00A32696" w:rsidRDefault="00A32696" w:rsidP="00A32696"/>
    <w:p w14:paraId="406F44D0" w14:textId="77777777" w:rsidR="00A32696" w:rsidRPr="00A32696" w:rsidRDefault="00A32696" w:rsidP="00A32696"/>
    <w:p w14:paraId="07AFA8B2" w14:textId="77777777" w:rsidR="00A32696" w:rsidRPr="00A32696" w:rsidRDefault="00A32696" w:rsidP="00A32696"/>
    <w:p w14:paraId="78E772ED" w14:textId="77777777" w:rsidR="00A32696" w:rsidRPr="00A32696" w:rsidRDefault="00884474" w:rsidP="00A32696">
      <w:r>
        <w:rPr>
          <w:noProof/>
        </w:rPr>
        <w:drawing>
          <wp:anchor distT="0" distB="0" distL="114300" distR="114300" simplePos="0" relativeHeight="251661824" behindDoc="0" locked="0" layoutInCell="1" allowOverlap="1" wp14:anchorId="46E05072" wp14:editId="267B0E8A">
            <wp:simplePos x="0" y="0"/>
            <wp:positionH relativeFrom="margin">
              <wp:align>center</wp:align>
            </wp:positionH>
            <wp:positionV relativeFrom="paragraph">
              <wp:posOffset>161925</wp:posOffset>
            </wp:positionV>
            <wp:extent cx="2746248" cy="2322576"/>
            <wp:effectExtent l="0" t="0" r="0" b="1905"/>
            <wp:wrapThrough wrapText="bothSides">
              <wp:wrapPolygon edited="0">
                <wp:start x="0" y="0"/>
                <wp:lineTo x="0" y="21441"/>
                <wp:lineTo x="21430" y="21441"/>
                <wp:lineTo x="21430" y="0"/>
                <wp:lineTo x="0" y="0"/>
              </wp:wrapPolygon>
            </wp:wrapThrough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SCN1634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6248" cy="23225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30EC20" w14:textId="77777777" w:rsidR="00A32696" w:rsidRPr="00A32696" w:rsidRDefault="00A32696" w:rsidP="00A32696"/>
    <w:p w14:paraId="09DF758C" w14:textId="77777777" w:rsidR="00A32696" w:rsidRPr="00A32696" w:rsidRDefault="00A32696" w:rsidP="00A32696"/>
    <w:p w14:paraId="5CAD413E" w14:textId="77777777" w:rsidR="008D5901" w:rsidRPr="00A32696" w:rsidRDefault="00A32696" w:rsidP="00A32696">
      <w:pPr>
        <w:tabs>
          <w:tab w:val="left" w:pos="1965"/>
        </w:tabs>
      </w:pPr>
      <w:r>
        <w:tab/>
      </w:r>
    </w:p>
    <w:p w14:paraId="7DACC900" w14:textId="77777777" w:rsidR="008D5901" w:rsidRPr="008D5901" w:rsidRDefault="008D5901" w:rsidP="008D5901"/>
    <w:p w14:paraId="68A81143" w14:textId="77777777" w:rsidR="008D5901" w:rsidRPr="008D5901" w:rsidRDefault="008D5901" w:rsidP="008D5901"/>
    <w:p w14:paraId="12AB38BE" w14:textId="77777777" w:rsidR="008D5901" w:rsidRPr="008D5901" w:rsidRDefault="008D5901" w:rsidP="008D5901"/>
    <w:p w14:paraId="4DAC9F19" w14:textId="77777777" w:rsidR="008D5901" w:rsidRPr="008D5901" w:rsidRDefault="008D5901" w:rsidP="008D5901"/>
    <w:p w14:paraId="72606642" w14:textId="77777777" w:rsidR="008D5901" w:rsidRPr="008D5901" w:rsidRDefault="008D5901" w:rsidP="008D5901"/>
    <w:p w14:paraId="773FEC8E" w14:textId="77777777" w:rsidR="008D5901" w:rsidRPr="008D5901" w:rsidRDefault="008D5901" w:rsidP="008D5901"/>
    <w:p w14:paraId="6A630A14" w14:textId="77777777" w:rsidR="008D5901" w:rsidRPr="008D5901" w:rsidRDefault="008D5901" w:rsidP="008D5901"/>
    <w:p w14:paraId="7486A343" w14:textId="77777777" w:rsidR="008D5901" w:rsidRPr="008D5901" w:rsidRDefault="008D5901" w:rsidP="008D5901"/>
    <w:p w14:paraId="6C324729" w14:textId="77777777" w:rsidR="008D5901" w:rsidRPr="008D5901" w:rsidRDefault="008D5901" w:rsidP="008D5901"/>
    <w:p w14:paraId="5FE0D99E" w14:textId="77777777" w:rsidR="008D5901" w:rsidRPr="008D5901" w:rsidRDefault="008D5901" w:rsidP="008D5901"/>
    <w:p w14:paraId="500967A0" w14:textId="77777777" w:rsidR="008D5901" w:rsidRPr="008D5901" w:rsidRDefault="008D5901" w:rsidP="008D5901"/>
    <w:p w14:paraId="13D94E2D" w14:textId="77777777" w:rsidR="008D5901" w:rsidRPr="00E94327" w:rsidRDefault="00996266" w:rsidP="00E94327">
      <w:pPr>
        <w:jc w:val="center"/>
        <w:rPr>
          <w:color w:val="FF0000"/>
        </w:rPr>
      </w:pPr>
      <w:r w:rsidRPr="00E94327">
        <w:rPr>
          <w:color w:val="FF0000"/>
        </w:rPr>
        <w:t>Ovanstående bild byts ut mot något som passar arbetet.</w:t>
      </w:r>
    </w:p>
    <w:p w14:paraId="1298E127" w14:textId="77777777" w:rsidR="008D5901" w:rsidRPr="008D5901" w:rsidRDefault="008D5901" w:rsidP="008D5901"/>
    <w:p w14:paraId="0E024F9E" w14:textId="77777777" w:rsidR="008D5901" w:rsidRPr="008D5901" w:rsidRDefault="008D5901" w:rsidP="008D5901"/>
    <w:p w14:paraId="09B50797" w14:textId="77777777" w:rsidR="008D5901" w:rsidRPr="008D5901" w:rsidRDefault="008D5901" w:rsidP="008D5901"/>
    <w:p w14:paraId="00F0DF43" w14:textId="77777777" w:rsidR="008D5901" w:rsidRPr="008D5901" w:rsidRDefault="008D5901" w:rsidP="008D5901"/>
    <w:p w14:paraId="33B1B1AE" w14:textId="77777777" w:rsidR="008D5901" w:rsidRDefault="008D5901" w:rsidP="008D5901">
      <w:pPr>
        <w:jc w:val="center"/>
      </w:pPr>
    </w:p>
    <w:p w14:paraId="42FA3DB9" w14:textId="77777777" w:rsidR="00B7282A" w:rsidRDefault="00B7282A" w:rsidP="008D5901">
      <w:pPr>
        <w:jc w:val="center"/>
      </w:pPr>
    </w:p>
    <w:tbl>
      <w:tblPr>
        <w:tblStyle w:val="Tabellrutnt"/>
        <w:tblW w:w="5037" w:type="pct"/>
        <w:tblLook w:val="04A0" w:firstRow="1" w:lastRow="0" w:firstColumn="1" w:lastColumn="0" w:noHBand="0" w:noVBand="1"/>
      </w:tblPr>
      <w:tblGrid>
        <w:gridCol w:w="7997"/>
      </w:tblGrid>
      <w:tr w:rsidR="00996266" w:rsidRPr="001C5EDA" w14:paraId="05C894E9" w14:textId="77777777" w:rsidTr="00996266">
        <w:trPr>
          <w:trHeight w:val="2726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151EBB90" w14:textId="77777777" w:rsidR="00996266" w:rsidRPr="00083A6C" w:rsidRDefault="00884474" w:rsidP="007721B0">
            <w:pPr>
              <w:pStyle w:val="Default"/>
              <w:ind w:left="-108"/>
              <w:rPr>
                <w:rFonts w:ascii="Arial" w:hAnsi="Arial" w:cs="Arial"/>
                <w:sz w:val="28"/>
                <w:szCs w:val="28"/>
              </w:rPr>
            </w:pPr>
            <w:r w:rsidRPr="00D67559">
              <w:rPr>
                <w:rFonts w:ascii="Arial" w:hAnsi="Arial" w:cs="Arial"/>
                <w:b/>
                <w:bCs/>
                <w:color w:val="EE0000"/>
                <w:sz w:val="28"/>
                <w:szCs w:val="28"/>
              </w:rPr>
              <w:lastRenderedPageBreak/>
              <w:t>Svensk titel</w:t>
            </w:r>
            <w:r w:rsidR="00996266" w:rsidRPr="00083A6C">
              <w:rPr>
                <w:rFonts w:ascii="Arial" w:hAnsi="Arial" w:cs="Arial"/>
                <w:sz w:val="28"/>
                <w:szCs w:val="28"/>
              </w:rPr>
              <w:br/>
            </w:r>
          </w:p>
          <w:p w14:paraId="570E3AE9" w14:textId="77777777" w:rsidR="00996266" w:rsidRPr="00A55241" w:rsidRDefault="00884474" w:rsidP="007721B0">
            <w:pPr>
              <w:pStyle w:val="Default"/>
              <w:ind w:left="-108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67559">
              <w:rPr>
                <w:rFonts w:ascii="Arial" w:hAnsi="Arial" w:cs="Arial"/>
                <w:color w:val="EE0000"/>
                <w:sz w:val="20"/>
                <w:szCs w:val="20"/>
              </w:rPr>
              <w:t>Title</w:t>
            </w:r>
            <w:proofErr w:type="spellEnd"/>
            <w:r w:rsidRPr="00D67559">
              <w:rPr>
                <w:rFonts w:ascii="Arial" w:hAnsi="Arial" w:cs="Arial"/>
                <w:color w:val="EE0000"/>
                <w:sz w:val="20"/>
                <w:szCs w:val="20"/>
              </w:rPr>
              <w:t xml:space="preserve"> in English</w:t>
            </w:r>
            <w:r w:rsidR="00996266" w:rsidRPr="00A55241">
              <w:rPr>
                <w:rFonts w:ascii="Arial" w:hAnsi="Arial" w:cs="Arial"/>
                <w:sz w:val="20"/>
                <w:szCs w:val="20"/>
              </w:rPr>
              <w:br/>
            </w:r>
          </w:p>
          <w:p w14:paraId="57F6CDF1" w14:textId="77777777" w:rsidR="00996266" w:rsidRDefault="00996266" w:rsidP="00996266">
            <w:pPr>
              <w:pStyle w:val="Default"/>
              <w:spacing w:after="120"/>
              <w:ind w:left="-108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Förnamn Efternamn</w:t>
            </w:r>
          </w:p>
          <w:p w14:paraId="32477377" w14:textId="77777777" w:rsidR="00996266" w:rsidRDefault="00996266" w:rsidP="00996266">
            <w:pPr>
              <w:pStyle w:val="Default"/>
              <w:spacing w:after="120"/>
              <w:ind w:left="-108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Förnamn Efternamn</w:t>
            </w:r>
          </w:p>
          <w:p w14:paraId="7A2558B2" w14:textId="77777777" w:rsidR="00996266" w:rsidRPr="00083A6C" w:rsidRDefault="00996266" w:rsidP="007721B0">
            <w:pPr>
              <w:pStyle w:val="Default"/>
              <w:ind w:left="-108"/>
              <w:rPr>
                <w:bCs/>
              </w:rPr>
            </w:pPr>
            <w:r w:rsidRPr="00083A6C">
              <w:rPr>
                <w:rFonts w:ascii="Arial" w:hAnsi="Arial" w:cs="Arial"/>
                <w:bCs/>
              </w:rPr>
              <w:br/>
            </w:r>
            <w:r w:rsidRPr="00083A6C">
              <w:rPr>
                <w:rFonts w:ascii="Arial" w:hAnsi="Arial" w:cs="Arial"/>
                <w:bCs/>
              </w:rPr>
              <w:br/>
            </w:r>
          </w:p>
        </w:tc>
      </w:tr>
      <w:tr w:rsidR="00996266" w:rsidRPr="00AE7E61" w14:paraId="1CEDFCAE" w14:textId="77777777" w:rsidTr="007721B0">
        <w:trPr>
          <w:trHeight w:val="2181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7B056603" w14:textId="77777777" w:rsidR="00996266" w:rsidRPr="00204CAB" w:rsidRDefault="00996266" w:rsidP="007721B0">
            <w:pPr>
              <w:pStyle w:val="FormatmallDefaultArial"/>
              <w:spacing w:line="260" w:lineRule="exact"/>
              <w:ind w:left="2268" w:hanging="2376"/>
              <w:rPr>
                <w:bCs/>
                <w:sz w:val="18"/>
                <w:szCs w:val="18"/>
                <w:lang w:val="sv-SE"/>
              </w:rPr>
            </w:pPr>
            <w:r w:rsidRPr="00204CAB">
              <w:rPr>
                <w:b/>
                <w:bCs/>
                <w:sz w:val="18"/>
                <w:szCs w:val="18"/>
                <w:lang w:val="sv-SE"/>
              </w:rPr>
              <w:t>Handledare:</w:t>
            </w:r>
            <w:r>
              <w:rPr>
                <w:bCs/>
                <w:sz w:val="18"/>
                <w:szCs w:val="18"/>
                <w:lang w:val="sv-SE"/>
              </w:rPr>
              <w:t xml:space="preserve"> </w:t>
            </w:r>
            <w:r>
              <w:rPr>
                <w:bCs/>
                <w:sz w:val="18"/>
                <w:szCs w:val="18"/>
                <w:lang w:val="sv-SE"/>
              </w:rPr>
              <w:tab/>
            </w:r>
            <w:proofErr w:type="spellStart"/>
            <w:r>
              <w:rPr>
                <w:bCs/>
                <w:sz w:val="18"/>
                <w:szCs w:val="18"/>
                <w:lang w:val="sv-SE"/>
              </w:rPr>
              <w:t>Xxx</w:t>
            </w:r>
            <w:proofErr w:type="spellEnd"/>
            <w:r>
              <w:rPr>
                <w:bCs/>
                <w:sz w:val="18"/>
                <w:szCs w:val="18"/>
                <w:lang w:val="sv-SE"/>
              </w:rPr>
              <w:t>, SLU Skogsmästarskolan</w:t>
            </w:r>
            <w:r>
              <w:rPr>
                <w:sz w:val="18"/>
                <w:szCs w:val="18"/>
                <w:lang w:val="sv-SE"/>
              </w:rPr>
              <w:br/>
            </w:r>
            <w:r>
              <w:rPr>
                <w:sz w:val="18"/>
                <w:szCs w:val="18"/>
                <w:lang w:val="sv-SE"/>
              </w:rPr>
              <w:br/>
            </w:r>
          </w:p>
          <w:p w14:paraId="19278A36" w14:textId="77777777" w:rsidR="00996266" w:rsidRPr="007D0E88" w:rsidRDefault="00996266" w:rsidP="00996266">
            <w:pPr>
              <w:pStyle w:val="FormatmallDefaultArial"/>
              <w:spacing w:line="260" w:lineRule="exact"/>
              <w:ind w:left="2268" w:hanging="2376"/>
              <w:rPr>
                <w:rFonts w:cs="Arial"/>
                <w:bCs/>
                <w:sz w:val="18"/>
                <w:szCs w:val="18"/>
                <w:lang w:val="sv-SE"/>
              </w:rPr>
            </w:pPr>
            <w:r w:rsidRPr="00204CAB">
              <w:rPr>
                <w:b/>
                <w:bCs/>
                <w:sz w:val="18"/>
                <w:szCs w:val="18"/>
                <w:lang w:val="sv-SE"/>
              </w:rPr>
              <w:t>Examinator:</w:t>
            </w:r>
            <w:r w:rsidRPr="00204CAB">
              <w:rPr>
                <w:bCs/>
                <w:sz w:val="18"/>
                <w:szCs w:val="18"/>
                <w:lang w:val="sv-SE"/>
              </w:rPr>
              <w:t xml:space="preserve"> </w:t>
            </w:r>
            <w:r w:rsidRPr="00204CAB">
              <w:rPr>
                <w:bCs/>
                <w:sz w:val="18"/>
                <w:szCs w:val="18"/>
                <w:lang w:val="sv-SE"/>
              </w:rPr>
              <w:tab/>
            </w:r>
            <w:proofErr w:type="spellStart"/>
            <w:r>
              <w:rPr>
                <w:bCs/>
                <w:sz w:val="18"/>
                <w:szCs w:val="18"/>
                <w:lang w:val="sv-SE"/>
              </w:rPr>
              <w:t>Yyy</w:t>
            </w:r>
            <w:proofErr w:type="spellEnd"/>
            <w:r>
              <w:rPr>
                <w:bCs/>
                <w:sz w:val="18"/>
                <w:szCs w:val="18"/>
                <w:lang w:val="sv-SE"/>
              </w:rPr>
              <w:t>, SLU Skogsmästarskolan</w:t>
            </w:r>
          </w:p>
        </w:tc>
      </w:tr>
      <w:tr w:rsidR="00996266" w:rsidRPr="009D1C35" w14:paraId="2068A48C" w14:textId="77777777" w:rsidTr="00996266">
        <w:trPr>
          <w:trHeight w:val="6269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7103687D" w14:textId="77777777" w:rsidR="00996266" w:rsidRDefault="00996266" w:rsidP="007721B0">
            <w:pPr>
              <w:pStyle w:val="FormatmallDefaultArial"/>
              <w:spacing w:line="260" w:lineRule="exact"/>
              <w:ind w:left="-108"/>
              <w:rPr>
                <w:b/>
                <w:bCs/>
                <w:sz w:val="18"/>
                <w:szCs w:val="18"/>
                <w:lang w:val="sv-SE"/>
              </w:rPr>
            </w:pPr>
            <w:r w:rsidRPr="00204CAB">
              <w:rPr>
                <w:b/>
                <w:bCs/>
                <w:sz w:val="18"/>
                <w:szCs w:val="18"/>
                <w:lang w:val="sv-SE"/>
              </w:rPr>
              <w:t xml:space="preserve">Omfattning: </w:t>
            </w:r>
            <w:r w:rsidRPr="00204CAB">
              <w:rPr>
                <w:bCs/>
                <w:sz w:val="18"/>
                <w:szCs w:val="18"/>
                <w:lang w:val="sv-SE"/>
              </w:rPr>
              <w:t>15 hp</w:t>
            </w:r>
            <w:r w:rsidRPr="00204CAB">
              <w:rPr>
                <w:b/>
                <w:bCs/>
                <w:sz w:val="18"/>
                <w:szCs w:val="18"/>
                <w:lang w:val="sv-SE"/>
              </w:rPr>
              <w:tab/>
            </w:r>
            <w:r w:rsidRPr="00204CAB">
              <w:rPr>
                <w:b/>
                <w:bCs/>
                <w:sz w:val="18"/>
                <w:szCs w:val="18"/>
                <w:lang w:val="sv-SE"/>
              </w:rPr>
              <w:tab/>
            </w:r>
          </w:p>
          <w:p w14:paraId="2ACC75FA" w14:textId="77777777" w:rsidR="00996266" w:rsidRPr="00204CAB" w:rsidRDefault="00996266" w:rsidP="007721B0">
            <w:pPr>
              <w:pStyle w:val="FormatmallDefaultArial"/>
              <w:spacing w:line="260" w:lineRule="exact"/>
              <w:ind w:left="-108"/>
              <w:rPr>
                <w:sz w:val="18"/>
                <w:szCs w:val="18"/>
                <w:lang w:val="sv-SE"/>
              </w:rPr>
            </w:pPr>
          </w:p>
          <w:p w14:paraId="00D6C753" w14:textId="77777777" w:rsidR="00996266" w:rsidRDefault="00996266" w:rsidP="007721B0">
            <w:pPr>
              <w:pStyle w:val="FormatmallDefaultArial"/>
              <w:spacing w:line="260" w:lineRule="exact"/>
              <w:ind w:left="-108"/>
              <w:rPr>
                <w:bCs/>
                <w:sz w:val="18"/>
                <w:szCs w:val="18"/>
                <w:lang w:val="sv-SE"/>
              </w:rPr>
            </w:pPr>
            <w:r w:rsidRPr="00204CAB">
              <w:rPr>
                <w:b/>
                <w:bCs/>
                <w:sz w:val="18"/>
                <w:szCs w:val="18"/>
                <w:lang w:val="sv-SE"/>
              </w:rPr>
              <w:t xml:space="preserve">Nivå och fördjupning: </w:t>
            </w:r>
            <w:r w:rsidRPr="00091B13">
              <w:rPr>
                <w:bCs/>
                <w:sz w:val="18"/>
                <w:szCs w:val="18"/>
                <w:lang w:val="sv-SE"/>
              </w:rPr>
              <w:t xml:space="preserve">Självständigt arbete (examensarbete) med nivå och fördjupning G2E med möjlighet att erhålla kandidat- </w:t>
            </w:r>
            <w:r>
              <w:rPr>
                <w:bCs/>
                <w:sz w:val="18"/>
                <w:szCs w:val="18"/>
                <w:lang w:val="sv-SE"/>
              </w:rPr>
              <w:t>och yrkesexamen</w:t>
            </w:r>
          </w:p>
          <w:p w14:paraId="4AA963EA" w14:textId="77777777" w:rsidR="00996266" w:rsidRPr="00204CAB" w:rsidRDefault="00996266" w:rsidP="007721B0">
            <w:pPr>
              <w:pStyle w:val="FormatmallDefaultArial"/>
              <w:spacing w:line="260" w:lineRule="exact"/>
              <w:ind w:left="-108"/>
              <w:rPr>
                <w:b/>
                <w:bCs/>
                <w:sz w:val="18"/>
                <w:szCs w:val="18"/>
                <w:lang w:val="sv-SE"/>
              </w:rPr>
            </w:pPr>
          </w:p>
          <w:p w14:paraId="5F6ADAA7" w14:textId="359AC624" w:rsidR="00996266" w:rsidRDefault="00996266" w:rsidP="007721B0">
            <w:pPr>
              <w:pStyle w:val="FormatmallDefaultArial"/>
              <w:spacing w:line="260" w:lineRule="exact"/>
              <w:ind w:left="-108"/>
              <w:rPr>
                <w:bCs/>
                <w:sz w:val="18"/>
                <w:szCs w:val="18"/>
                <w:lang w:val="sv-SE"/>
              </w:rPr>
            </w:pPr>
            <w:r w:rsidRPr="00204CAB">
              <w:rPr>
                <w:b/>
                <w:bCs/>
                <w:sz w:val="18"/>
                <w:szCs w:val="18"/>
                <w:lang w:val="sv-SE"/>
              </w:rPr>
              <w:t xml:space="preserve">Kurstitel: </w:t>
            </w:r>
            <w:r w:rsidR="00D67559">
              <w:rPr>
                <w:bCs/>
                <w:sz w:val="18"/>
                <w:szCs w:val="18"/>
                <w:lang w:val="sv-SE"/>
              </w:rPr>
              <w:t>Självständigt arbete i Skogsbruksvetenskap</w:t>
            </w:r>
          </w:p>
          <w:p w14:paraId="21532B63" w14:textId="77777777" w:rsidR="00996266" w:rsidRPr="00204CAB" w:rsidRDefault="00996266" w:rsidP="007721B0">
            <w:pPr>
              <w:pStyle w:val="FormatmallDefaultArial"/>
              <w:spacing w:line="260" w:lineRule="exact"/>
              <w:ind w:left="-108"/>
              <w:rPr>
                <w:sz w:val="18"/>
                <w:szCs w:val="18"/>
                <w:lang w:val="sv-SE"/>
              </w:rPr>
            </w:pPr>
            <w:r>
              <w:rPr>
                <w:b/>
                <w:bCs/>
                <w:sz w:val="18"/>
                <w:szCs w:val="18"/>
                <w:lang w:val="sv-SE"/>
              </w:rPr>
              <w:t xml:space="preserve">Kursansvarig institution: </w:t>
            </w:r>
            <w:r w:rsidRPr="00BA6753">
              <w:rPr>
                <w:bCs/>
                <w:sz w:val="18"/>
                <w:szCs w:val="18"/>
                <w:lang w:val="sv-SE"/>
              </w:rPr>
              <w:t>Skogsmästarskolan</w:t>
            </w:r>
          </w:p>
          <w:p w14:paraId="0EB42BF7" w14:textId="3CD208B7" w:rsidR="00996266" w:rsidRPr="00204CAB" w:rsidRDefault="00996266" w:rsidP="007721B0">
            <w:pPr>
              <w:pStyle w:val="FormatmallDefaultArial"/>
              <w:spacing w:line="260" w:lineRule="exact"/>
              <w:ind w:left="-108"/>
              <w:rPr>
                <w:sz w:val="18"/>
                <w:szCs w:val="18"/>
                <w:lang w:val="sv-SE"/>
              </w:rPr>
            </w:pPr>
            <w:r w:rsidRPr="00204CAB">
              <w:rPr>
                <w:b/>
                <w:bCs/>
                <w:sz w:val="18"/>
                <w:szCs w:val="18"/>
                <w:lang w:val="sv-SE"/>
              </w:rPr>
              <w:t xml:space="preserve">Kurskod: </w:t>
            </w:r>
            <w:r w:rsidRPr="00204CAB">
              <w:rPr>
                <w:bCs/>
                <w:sz w:val="18"/>
                <w:szCs w:val="18"/>
                <w:lang w:val="sv-SE"/>
              </w:rPr>
              <w:t>EX</w:t>
            </w:r>
            <w:r w:rsidR="00D67559">
              <w:rPr>
                <w:bCs/>
                <w:sz w:val="18"/>
                <w:szCs w:val="18"/>
                <w:lang w:val="sv-SE"/>
              </w:rPr>
              <w:t>1054</w:t>
            </w:r>
          </w:p>
          <w:p w14:paraId="310762A5" w14:textId="77777777" w:rsidR="00996266" w:rsidRPr="00975AED" w:rsidRDefault="00996266" w:rsidP="007721B0">
            <w:pPr>
              <w:pStyle w:val="FormatmallDefaultArial"/>
              <w:spacing w:line="260" w:lineRule="exact"/>
              <w:ind w:left="-108"/>
              <w:rPr>
                <w:bCs/>
                <w:sz w:val="18"/>
                <w:szCs w:val="18"/>
                <w:lang w:val="sv-SE"/>
              </w:rPr>
            </w:pPr>
            <w:r w:rsidRPr="00204CAB">
              <w:rPr>
                <w:b/>
                <w:bCs/>
                <w:sz w:val="18"/>
                <w:szCs w:val="18"/>
                <w:lang w:val="sv-SE"/>
              </w:rPr>
              <w:t xml:space="preserve">Program/utbildning: </w:t>
            </w:r>
            <w:r w:rsidRPr="00204CAB">
              <w:rPr>
                <w:bCs/>
                <w:sz w:val="18"/>
                <w:szCs w:val="18"/>
                <w:lang w:val="sv-SE"/>
              </w:rPr>
              <w:t>Skogsmästarprogrammet</w:t>
            </w:r>
          </w:p>
          <w:p w14:paraId="03602B76" w14:textId="77777777" w:rsidR="00996266" w:rsidRDefault="00996266" w:rsidP="007721B0">
            <w:pPr>
              <w:pStyle w:val="FormatmallDefaultArial"/>
              <w:spacing w:line="260" w:lineRule="exact"/>
              <w:ind w:left="-108"/>
              <w:rPr>
                <w:b/>
                <w:bCs/>
                <w:sz w:val="18"/>
                <w:szCs w:val="18"/>
                <w:lang w:val="sv-SE"/>
              </w:rPr>
            </w:pPr>
          </w:p>
          <w:p w14:paraId="1B700757" w14:textId="77777777" w:rsidR="00996266" w:rsidRPr="001201AE" w:rsidRDefault="00996266" w:rsidP="007721B0">
            <w:pPr>
              <w:pStyle w:val="FormatmallDefaultArial"/>
              <w:spacing w:line="260" w:lineRule="exact"/>
              <w:ind w:left="-108"/>
              <w:rPr>
                <w:sz w:val="18"/>
                <w:szCs w:val="18"/>
                <w:lang w:val="sv-SE"/>
              </w:rPr>
            </w:pPr>
            <w:r w:rsidRPr="001201AE">
              <w:rPr>
                <w:b/>
                <w:bCs/>
                <w:sz w:val="18"/>
                <w:szCs w:val="18"/>
                <w:lang w:val="sv-SE"/>
              </w:rPr>
              <w:t xml:space="preserve">Utgivningsort: </w:t>
            </w:r>
            <w:r w:rsidRPr="001201AE">
              <w:rPr>
                <w:bCs/>
                <w:sz w:val="18"/>
                <w:szCs w:val="18"/>
                <w:lang w:val="sv-SE"/>
              </w:rPr>
              <w:t>Skinnskatteberg</w:t>
            </w:r>
          </w:p>
          <w:p w14:paraId="33D6544C" w14:textId="6526C4D9" w:rsidR="00996266" w:rsidRPr="001201AE" w:rsidRDefault="00996266" w:rsidP="007721B0">
            <w:pPr>
              <w:pStyle w:val="FormatmallDefaultArial"/>
              <w:spacing w:line="260" w:lineRule="exact"/>
              <w:ind w:left="-108"/>
              <w:rPr>
                <w:sz w:val="18"/>
                <w:szCs w:val="18"/>
                <w:lang w:val="sv-SE"/>
              </w:rPr>
            </w:pPr>
            <w:r w:rsidRPr="001201AE">
              <w:rPr>
                <w:b/>
                <w:bCs/>
                <w:sz w:val="18"/>
                <w:szCs w:val="18"/>
                <w:lang w:val="sv-SE"/>
              </w:rPr>
              <w:t xml:space="preserve">Utgivningsår: </w:t>
            </w:r>
            <w:r w:rsidRPr="001201AE">
              <w:rPr>
                <w:bCs/>
                <w:sz w:val="18"/>
                <w:szCs w:val="18"/>
                <w:lang w:val="sv-SE"/>
              </w:rPr>
              <w:t>20</w:t>
            </w:r>
            <w:r w:rsidR="00884474">
              <w:rPr>
                <w:bCs/>
                <w:sz w:val="18"/>
                <w:szCs w:val="18"/>
                <w:lang w:val="sv-SE"/>
              </w:rPr>
              <w:t>2</w:t>
            </w:r>
            <w:r w:rsidR="00AC1EAC">
              <w:rPr>
                <w:bCs/>
                <w:sz w:val="18"/>
                <w:szCs w:val="18"/>
                <w:lang w:val="sv-SE"/>
              </w:rPr>
              <w:t>6</w:t>
            </w:r>
          </w:p>
          <w:p w14:paraId="406CAA39" w14:textId="77777777" w:rsidR="00996266" w:rsidRDefault="00996266" w:rsidP="007721B0">
            <w:pPr>
              <w:pStyle w:val="FormatmallDefaultArial"/>
              <w:spacing w:line="260" w:lineRule="exact"/>
              <w:ind w:left="-108"/>
              <w:rPr>
                <w:b/>
                <w:bCs/>
                <w:sz w:val="18"/>
                <w:szCs w:val="18"/>
                <w:lang w:val="sv-SE"/>
              </w:rPr>
            </w:pPr>
          </w:p>
          <w:p w14:paraId="23CB128B" w14:textId="77777777" w:rsidR="00996266" w:rsidRDefault="00996266" w:rsidP="007721B0">
            <w:pPr>
              <w:pStyle w:val="FormatmallDefaultArial"/>
              <w:spacing w:line="260" w:lineRule="exact"/>
              <w:ind w:left="-108"/>
              <w:rPr>
                <w:b/>
                <w:bCs/>
                <w:sz w:val="18"/>
                <w:szCs w:val="18"/>
                <w:lang w:val="sv-SE"/>
              </w:rPr>
            </w:pPr>
            <w:r>
              <w:rPr>
                <w:b/>
                <w:bCs/>
                <w:sz w:val="18"/>
                <w:szCs w:val="18"/>
                <w:lang w:val="sv-SE"/>
              </w:rPr>
              <w:t xml:space="preserve">Omslagsbild: </w:t>
            </w:r>
            <w:r w:rsidR="00EF7A1F">
              <w:rPr>
                <w:bCs/>
                <w:color w:val="FF0000"/>
                <w:sz w:val="18"/>
                <w:szCs w:val="18"/>
                <w:lang w:val="sv-SE"/>
              </w:rPr>
              <w:t>Kort beskrivning av bilden för försättsblad</w:t>
            </w:r>
            <w:r w:rsidR="00564921">
              <w:rPr>
                <w:bCs/>
                <w:color w:val="FF0000"/>
                <w:sz w:val="18"/>
                <w:szCs w:val="18"/>
                <w:lang w:val="sv-SE"/>
              </w:rPr>
              <w:t>et</w:t>
            </w:r>
            <w:r w:rsidRPr="00EF7A1F">
              <w:rPr>
                <w:bCs/>
                <w:color w:val="FF0000"/>
                <w:sz w:val="18"/>
                <w:szCs w:val="18"/>
                <w:lang w:val="sv-SE"/>
              </w:rPr>
              <w:t xml:space="preserve">. Foto: </w:t>
            </w:r>
            <w:r w:rsidR="00EF7A1F">
              <w:rPr>
                <w:bCs/>
                <w:color w:val="FF0000"/>
                <w:sz w:val="18"/>
                <w:szCs w:val="18"/>
                <w:lang w:val="sv-SE"/>
              </w:rPr>
              <w:t>Förnamn Efternamn</w:t>
            </w:r>
          </w:p>
          <w:p w14:paraId="40931D10" w14:textId="77777777" w:rsidR="00996266" w:rsidRDefault="00996266" w:rsidP="007721B0">
            <w:pPr>
              <w:pStyle w:val="FormatmallDefaultArial"/>
              <w:spacing w:line="260" w:lineRule="exact"/>
              <w:ind w:left="-108"/>
              <w:rPr>
                <w:b/>
                <w:bCs/>
                <w:sz w:val="18"/>
                <w:szCs w:val="18"/>
                <w:lang w:val="sv-SE"/>
              </w:rPr>
            </w:pPr>
          </w:p>
          <w:p w14:paraId="66CEBBFD" w14:textId="77777777" w:rsidR="00996266" w:rsidRPr="00421D4D" w:rsidRDefault="00996266" w:rsidP="007721B0">
            <w:pPr>
              <w:pStyle w:val="FormatmallDefaultArial"/>
              <w:spacing w:line="260" w:lineRule="exact"/>
              <w:ind w:left="-108"/>
              <w:rPr>
                <w:sz w:val="16"/>
                <w:szCs w:val="18"/>
                <w:lang w:val="sv-SE"/>
              </w:rPr>
            </w:pPr>
            <w:r w:rsidRPr="001201AE">
              <w:rPr>
                <w:b/>
                <w:bCs/>
                <w:sz w:val="18"/>
                <w:szCs w:val="18"/>
                <w:lang w:val="sv-SE"/>
              </w:rPr>
              <w:t>Elektronisk publicering</w:t>
            </w:r>
            <w:r w:rsidRPr="00421D4D">
              <w:rPr>
                <w:b/>
                <w:bCs/>
                <w:sz w:val="16"/>
                <w:szCs w:val="18"/>
                <w:lang w:val="sv-SE"/>
              </w:rPr>
              <w:t xml:space="preserve">: </w:t>
            </w:r>
            <w:r>
              <w:fldChar w:fldCharType="begin"/>
            </w:r>
            <w:r w:rsidRPr="00492D9B">
              <w:rPr>
                <w:lang w:val="sv-SE"/>
              </w:rPr>
              <w:instrText>HYPERLINK "https://stud.epsilon.slu.se"</w:instrText>
            </w:r>
            <w:r>
              <w:fldChar w:fldCharType="separate"/>
            </w:r>
            <w:r w:rsidRPr="00366158">
              <w:rPr>
                <w:rStyle w:val="Hyperlnk"/>
                <w:sz w:val="20"/>
                <w:lang w:val="sv-SE"/>
              </w:rPr>
              <w:t>https://stud.epsilon.slu.se</w:t>
            </w:r>
            <w:r>
              <w:fldChar w:fldCharType="end"/>
            </w:r>
          </w:p>
          <w:p w14:paraId="240EB633" w14:textId="77777777" w:rsidR="00996266" w:rsidRDefault="00996266" w:rsidP="007721B0">
            <w:pPr>
              <w:pStyle w:val="FormatmallDefaultArial"/>
              <w:spacing w:line="260" w:lineRule="exact"/>
              <w:ind w:left="-108"/>
              <w:rPr>
                <w:b/>
                <w:sz w:val="18"/>
                <w:lang w:val="sv-SE"/>
              </w:rPr>
            </w:pPr>
          </w:p>
          <w:p w14:paraId="63707B79" w14:textId="77777777" w:rsidR="00996266" w:rsidRPr="003F6BFC" w:rsidRDefault="00996266" w:rsidP="007721B0">
            <w:pPr>
              <w:pStyle w:val="FormatmallDefaultArial"/>
              <w:spacing w:line="260" w:lineRule="exact"/>
              <w:ind w:left="-108"/>
              <w:rPr>
                <w:sz w:val="18"/>
                <w:szCs w:val="18"/>
                <w:lang w:val="sv-SE"/>
              </w:rPr>
            </w:pPr>
            <w:r w:rsidRPr="003F6BFC">
              <w:rPr>
                <w:b/>
                <w:sz w:val="18"/>
                <w:lang w:val="sv-SE"/>
              </w:rPr>
              <w:t>Serie</w:t>
            </w:r>
            <w:r>
              <w:rPr>
                <w:b/>
                <w:sz w:val="18"/>
                <w:lang w:val="sv-SE"/>
              </w:rPr>
              <w:t>titel</w:t>
            </w:r>
            <w:r w:rsidRPr="003F6BFC">
              <w:rPr>
                <w:sz w:val="18"/>
                <w:lang w:val="sv-SE"/>
              </w:rPr>
              <w:t xml:space="preserve">: Examensarbete/SLU, Skogsmästarprogrammet </w:t>
            </w:r>
          </w:p>
          <w:p w14:paraId="6D3DAC98" w14:textId="3769F04F" w:rsidR="00996266" w:rsidRPr="00A47973" w:rsidRDefault="00996266" w:rsidP="00227B89">
            <w:pPr>
              <w:pStyle w:val="FormatmallDefaultArial"/>
              <w:spacing w:line="260" w:lineRule="exact"/>
              <w:ind w:left="-108"/>
              <w:rPr>
                <w:sz w:val="18"/>
                <w:lang w:val="sv-SE"/>
              </w:rPr>
            </w:pPr>
            <w:r>
              <w:rPr>
                <w:b/>
                <w:sz w:val="18"/>
                <w:lang w:val="sv-SE"/>
              </w:rPr>
              <w:t>Del</w:t>
            </w:r>
            <w:r w:rsidRPr="00A47973">
              <w:rPr>
                <w:b/>
                <w:sz w:val="18"/>
                <w:lang w:val="sv-SE"/>
              </w:rPr>
              <w:t>nummer</w:t>
            </w:r>
            <w:r>
              <w:rPr>
                <w:b/>
                <w:sz w:val="18"/>
                <w:lang w:val="sv-SE"/>
              </w:rPr>
              <w:t xml:space="preserve"> i serien</w:t>
            </w:r>
            <w:r w:rsidRPr="00A47973">
              <w:rPr>
                <w:sz w:val="18"/>
                <w:lang w:val="sv-SE"/>
              </w:rPr>
              <w:t xml:space="preserve">: </w:t>
            </w:r>
            <w:proofErr w:type="gramStart"/>
            <w:r w:rsidRPr="00A47973">
              <w:rPr>
                <w:sz w:val="18"/>
                <w:lang w:val="sv-SE"/>
              </w:rPr>
              <w:t>20</w:t>
            </w:r>
            <w:r w:rsidR="00884474">
              <w:rPr>
                <w:sz w:val="18"/>
                <w:lang w:val="sv-SE"/>
              </w:rPr>
              <w:t>2</w:t>
            </w:r>
            <w:r w:rsidR="00AC1EAC">
              <w:rPr>
                <w:sz w:val="18"/>
                <w:lang w:val="sv-SE"/>
              </w:rPr>
              <w:t>6</w:t>
            </w:r>
            <w:r w:rsidRPr="00A47973">
              <w:rPr>
                <w:sz w:val="18"/>
                <w:lang w:val="sv-SE"/>
              </w:rPr>
              <w:t>:</w:t>
            </w:r>
            <w:r w:rsidR="00884474">
              <w:rPr>
                <w:sz w:val="18"/>
                <w:lang w:val="sv-SE"/>
              </w:rPr>
              <w:t>xx</w:t>
            </w:r>
            <w:proofErr w:type="gramEnd"/>
          </w:p>
          <w:p w14:paraId="721322AD" w14:textId="77777777" w:rsidR="00996266" w:rsidRPr="00A47973" w:rsidRDefault="00996266" w:rsidP="007721B0">
            <w:pPr>
              <w:pStyle w:val="FormatmallDefaultArial"/>
              <w:spacing w:line="260" w:lineRule="exact"/>
              <w:ind w:left="-108"/>
              <w:rPr>
                <w:sz w:val="18"/>
                <w:szCs w:val="18"/>
                <w:lang w:val="sv-SE"/>
              </w:rPr>
            </w:pPr>
          </w:p>
          <w:p w14:paraId="63263092" w14:textId="77777777" w:rsidR="00996266" w:rsidRPr="009D1C35" w:rsidRDefault="00996266" w:rsidP="007721B0">
            <w:pPr>
              <w:pStyle w:val="FormatmallDefaultArial"/>
              <w:spacing w:line="260" w:lineRule="exact"/>
              <w:ind w:left="-108"/>
              <w:rPr>
                <w:b/>
                <w:sz w:val="18"/>
                <w:szCs w:val="18"/>
                <w:lang w:val="sv-SE"/>
              </w:rPr>
            </w:pPr>
            <w:r w:rsidRPr="009D1C35">
              <w:rPr>
                <w:b/>
                <w:sz w:val="18"/>
                <w:szCs w:val="18"/>
                <w:lang w:val="sv-SE"/>
              </w:rPr>
              <w:br/>
            </w:r>
          </w:p>
          <w:p w14:paraId="4B223644" w14:textId="77777777" w:rsidR="00996266" w:rsidRDefault="00996266" w:rsidP="00884474">
            <w:pPr>
              <w:pStyle w:val="FormatmallDefaultArial"/>
              <w:spacing w:line="260" w:lineRule="exact"/>
              <w:ind w:left="-108"/>
              <w:rPr>
                <w:color w:val="FF0000"/>
                <w:sz w:val="18"/>
                <w:lang w:val="sv-SE"/>
              </w:rPr>
            </w:pPr>
            <w:r w:rsidRPr="009D1C35">
              <w:rPr>
                <w:b/>
                <w:sz w:val="18"/>
                <w:lang w:val="sv-SE"/>
              </w:rPr>
              <w:t xml:space="preserve">Nyckelord: </w:t>
            </w:r>
            <w:r w:rsidR="00884474" w:rsidRPr="00884474">
              <w:rPr>
                <w:color w:val="FF0000"/>
                <w:sz w:val="18"/>
                <w:lang w:val="sv-SE"/>
              </w:rPr>
              <w:t>Tre ord på svenska (svart färg)</w:t>
            </w:r>
          </w:p>
          <w:p w14:paraId="7A88B7C0" w14:textId="77777777" w:rsidR="00884474" w:rsidRDefault="00884474" w:rsidP="00884474">
            <w:pPr>
              <w:pStyle w:val="FormatmallDefaultArial"/>
              <w:spacing w:line="260" w:lineRule="exact"/>
              <w:ind w:left="-108"/>
              <w:rPr>
                <w:sz w:val="18"/>
                <w:lang w:val="sv-SE"/>
              </w:rPr>
            </w:pPr>
          </w:p>
          <w:p w14:paraId="69FE33EA" w14:textId="77777777" w:rsidR="00884474" w:rsidRDefault="00884474" w:rsidP="00884474">
            <w:pPr>
              <w:pStyle w:val="FormatmallDefaultArial"/>
              <w:spacing w:line="260" w:lineRule="exact"/>
              <w:ind w:left="-108"/>
              <w:rPr>
                <w:sz w:val="18"/>
                <w:lang w:val="sv-SE"/>
              </w:rPr>
            </w:pPr>
          </w:p>
          <w:p w14:paraId="581A78E4" w14:textId="77777777" w:rsidR="00884474" w:rsidRDefault="00884474" w:rsidP="00884474">
            <w:pPr>
              <w:pStyle w:val="FormatmallDefaultArial"/>
              <w:spacing w:line="260" w:lineRule="exact"/>
              <w:ind w:left="-108"/>
              <w:rPr>
                <w:sz w:val="18"/>
                <w:lang w:val="sv-SE"/>
              </w:rPr>
            </w:pPr>
          </w:p>
          <w:p w14:paraId="0A9C975A" w14:textId="77777777" w:rsidR="00884474" w:rsidRDefault="00884474" w:rsidP="00884474">
            <w:pPr>
              <w:pStyle w:val="FormatmallDefaultArial"/>
              <w:spacing w:line="260" w:lineRule="exact"/>
              <w:ind w:left="-108"/>
              <w:rPr>
                <w:sz w:val="18"/>
                <w:lang w:val="sv-SE"/>
              </w:rPr>
            </w:pPr>
          </w:p>
          <w:p w14:paraId="346706FA" w14:textId="77777777" w:rsidR="00227B89" w:rsidRDefault="00227B89" w:rsidP="00227B89">
            <w:pPr>
              <w:pStyle w:val="FormatmallDefaultArial"/>
              <w:spacing w:line="260" w:lineRule="exact"/>
              <w:rPr>
                <w:sz w:val="18"/>
                <w:lang w:val="sv-SE"/>
              </w:rPr>
            </w:pPr>
          </w:p>
          <w:p w14:paraId="6F836FE5" w14:textId="77777777" w:rsidR="00884474" w:rsidRPr="00665480" w:rsidRDefault="00884474" w:rsidP="00884474">
            <w:pPr>
              <w:pStyle w:val="FormatmallDefaultArial"/>
              <w:spacing w:line="260" w:lineRule="exact"/>
              <w:ind w:left="-108"/>
              <w:rPr>
                <w:sz w:val="18"/>
                <w:lang w:val="sv-SE"/>
              </w:rPr>
            </w:pPr>
          </w:p>
        </w:tc>
      </w:tr>
      <w:tr w:rsidR="00996266" w:rsidRPr="00AE7E61" w14:paraId="77952718" w14:textId="77777777" w:rsidTr="007721B0">
        <w:trPr>
          <w:trHeight w:val="80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697D482D" w14:textId="77777777" w:rsidR="00996266" w:rsidRPr="003971A0" w:rsidRDefault="00996266" w:rsidP="007721B0">
            <w:pPr>
              <w:pStyle w:val="FormatmallDefaultArial"/>
              <w:spacing w:line="260" w:lineRule="exact"/>
              <w:ind w:left="170"/>
              <w:rPr>
                <w:sz w:val="18"/>
                <w:szCs w:val="18"/>
                <w:lang w:val="sv-SE"/>
              </w:rPr>
            </w:pPr>
            <w:r>
              <w:rPr>
                <w:noProof/>
                <w:lang w:val="sv-SE" w:eastAsia="sv-SE"/>
              </w:rPr>
              <mc:AlternateContent>
                <mc:Choice Requires="wps">
                  <w:drawing>
                    <wp:anchor distT="0" distB="0" distL="114279" distR="114279" simplePos="0" relativeHeight="251664896" behindDoc="0" locked="0" layoutInCell="1" allowOverlap="1" wp14:anchorId="59E997E7" wp14:editId="7175559A">
                      <wp:simplePos x="0" y="0"/>
                      <wp:positionH relativeFrom="column">
                        <wp:posOffset>-73661</wp:posOffset>
                      </wp:positionH>
                      <wp:positionV relativeFrom="paragraph">
                        <wp:posOffset>5080</wp:posOffset>
                      </wp:positionV>
                      <wp:extent cx="0" cy="720090"/>
                      <wp:effectExtent l="0" t="0" r="19050" b="22860"/>
                      <wp:wrapNone/>
                      <wp:docPr id="60" name="Rak pilkoppling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72009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B0EF5E4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Rak pilkoppling 60" o:spid="_x0000_s1026" type="#_x0000_t32" style="position:absolute;margin-left:-5.8pt;margin-top:.4pt;width:0;height:56.7pt;z-index:251664896;visibility:visible;mso-wrap-style:square;mso-width-percent:0;mso-height-percent:0;mso-wrap-distance-left:3.17442mm;mso-wrap-distance-top:0;mso-wrap-distance-right:3.17442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"/>
                  </w:pict>
                </mc:Fallback>
              </mc:AlternateContent>
            </w:r>
            <w:r>
              <w:rPr>
                <w:noProof/>
                <w:lang w:val="sv-SE" w:eastAsia="sv-SE"/>
              </w:rPr>
              <w:drawing>
                <wp:anchor distT="0" distB="0" distL="114300" distR="114300" simplePos="0" relativeHeight="251663872" behindDoc="1" locked="0" layoutInCell="1" allowOverlap="1" wp14:anchorId="3D61E93C" wp14:editId="703D7909">
                  <wp:simplePos x="0" y="0"/>
                  <wp:positionH relativeFrom="column">
                    <wp:posOffset>-963930</wp:posOffset>
                  </wp:positionH>
                  <wp:positionV relativeFrom="paragraph">
                    <wp:posOffset>4445</wp:posOffset>
                  </wp:positionV>
                  <wp:extent cx="1071245" cy="723265"/>
                  <wp:effectExtent l="0" t="0" r="0" b="0"/>
                  <wp:wrapNone/>
                  <wp:docPr id="61" name="Bildobjekt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1245" cy="723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3971A0">
              <w:rPr>
                <w:sz w:val="18"/>
                <w:szCs w:val="18"/>
                <w:lang w:val="sv-SE"/>
              </w:rPr>
              <w:t>Sveriges lantbruksuniversitet</w:t>
            </w:r>
          </w:p>
          <w:p w14:paraId="0646E4D5" w14:textId="77777777" w:rsidR="00996266" w:rsidRPr="003971A0" w:rsidRDefault="00996266" w:rsidP="007721B0">
            <w:pPr>
              <w:pStyle w:val="FormatmallDefaultArial"/>
              <w:spacing w:line="260" w:lineRule="exact"/>
              <w:ind w:left="170"/>
              <w:rPr>
                <w:sz w:val="18"/>
                <w:szCs w:val="18"/>
                <w:lang w:val="sv-SE"/>
              </w:rPr>
            </w:pPr>
            <w:r w:rsidRPr="003971A0">
              <w:rPr>
                <w:sz w:val="18"/>
                <w:szCs w:val="18"/>
                <w:lang w:val="sv-SE"/>
              </w:rPr>
              <w:t>Skogsvetenskapliga fakulteten</w:t>
            </w:r>
          </w:p>
          <w:p w14:paraId="68C563DE" w14:textId="77777777" w:rsidR="00996266" w:rsidRPr="003971A0" w:rsidRDefault="00996266" w:rsidP="007721B0">
            <w:pPr>
              <w:pStyle w:val="FormatmallDefaultArial"/>
              <w:spacing w:line="260" w:lineRule="exact"/>
              <w:ind w:left="170"/>
              <w:rPr>
                <w:rFonts w:cs="Arial"/>
                <w:b/>
                <w:bCs/>
                <w:lang w:val="sv-SE"/>
              </w:rPr>
            </w:pPr>
            <w:r w:rsidRPr="003971A0">
              <w:rPr>
                <w:sz w:val="18"/>
                <w:szCs w:val="18"/>
                <w:lang w:val="sv-SE"/>
              </w:rPr>
              <w:t>Skogsmästarskolan</w:t>
            </w:r>
          </w:p>
        </w:tc>
      </w:tr>
    </w:tbl>
    <w:p w14:paraId="3009AFB1" w14:textId="77777777" w:rsidR="00B7282A" w:rsidRDefault="00B7282A" w:rsidP="00996266"/>
    <w:p w14:paraId="7EA5E965" w14:textId="77777777" w:rsidR="00B7282A" w:rsidRDefault="00B7282A" w:rsidP="008D5901">
      <w:pPr>
        <w:jc w:val="center"/>
        <w:sectPr w:rsidR="00B7282A" w:rsidSect="00996266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7" w:h="16840" w:code="9"/>
          <w:pgMar w:top="1418" w:right="1701" w:bottom="1418" w:left="2268" w:header="720" w:footer="794" w:gutter="0"/>
          <w:pgNumType w:fmt="lowerRoman"/>
          <w:cols w:space="720"/>
          <w:titlePg/>
        </w:sectPr>
      </w:pPr>
    </w:p>
    <w:p w14:paraId="3DF7CE90" w14:textId="77777777" w:rsidR="00A55241" w:rsidRPr="00D702F6" w:rsidRDefault="00A55241" w:rsidP="003248B1">
      <w:pPr>
        <w:rPr>
          <w:rFonts w:ascii="Arial" w:hAnsi="Arial" w:cs="Arial"/>
          <w:sz w:val="32"/>
          <w:szCs w:val="28"/>
        </w:rPr>
      </w:pPr>
      <w:bookmarkStart w:id="0" w:name="_Toc501620492"/>
      <w:r w:rsidRPr="00D702F6">
        <w:rPr>
          <w:rFonts w:ascii="Arial" w:hAnsi="Arial" w:cs="Arial"/>
          <w:sz w:val="32"/>
          <w:szCs w:val="28"/>
        </w:rPr>
        <w:lastRenderedPageBreak/>
        <w:t>Sammanfattning</w:t>
      </w:r>
    </w:p>
    <w:p w14:paraId="66BC425A" w14:textId="77777777" w:rsidR="00A55241" w:rsidRPr="00A55241" w:rsidRDefault="00A55241" w:rsidP="00A55241">
      <w:pPr>
        <w:rPr>
          <w:rFonts w:ascii="Arial" w:hAnsi="Arial" w:cs="Arial"/>
          <w:sz w:val="28"/>
          <w:szCs w:val="28"/>
        </w:rPr>
      </w:pPr>
    </w:p>
    <w:p w14:paraId="5F4A60F1" w14:textId="77777777" w:rsidR="00A55241" w:rsidRPr="00895610" w:rsidRDefault="00A55241" w:rsidP="00A55241">
      <w:pPr>
        <w:rPr>
          <w:color w:val="FF0000"/>
          <w:sz w:val="20"/>
          <w:szCs w:val="20"/>
        </w:rPr>
      </w:pPr>
      <w:r w:rsidRPr="00895610">
        <w:rPr>
          <w:color w:val="FF0000"/>
          <w:sz w:val="20"/>
          <w:szCs w:val="20"/>
        </w:rPr>
        <w:t xml:space="preserve">Här skriver du din sammanfattning och den ska alltid börja på en ny udda sida. Rubriken till sammanfattningen har formatet </w:t>
      </w:r>
      <w:r w:rsidR="00DC52C0">
        <w:rPr>
          <w:color w:val="FF0000"/>
          <w:sz w:val="20"/>
          <w:szCs w:val="20"/>
        </w:rPr>
        <w:t>Arial, 1</w:t>
      </w:r>
      <w:r w:rsidR="00D702F6">
        <w:rPr>
          <w:color w:val="FF0000"/>
          <w:sz w:val="20"/>
          <w:szCs w:val="20"/>
        </w:rPr>
        <w:t>6</w:t>
      </w:r>
      <w:r w:rsidR="00DC52C0">
        <w:rPr>
          <w:color w:val="FF0000"/>
          <w:sz w:val="20"/>
          <w:szCs w:val="20"/>
        </w:rPr>
        <w:t xml:space="preserve"> punkter,</w:t>
      </w:r>
      <w:r w:rsidRPr="00895610">
        <w:rPr>
          <w:color w:val="FF0000"/>
          <w:sz w:val="20"/>
          <w:szCs w:val="20"/>
        </w:rPr>
        <w:t xml:space="preserve"> och texten i först</w:t>
      </w:r>
      <w:r w:rsidR="00AA1F0F">
        <w:rPr>
          <w:color w:val="FF0000"/>
          <w:sz w:val="20"/>
          <w:szCs w:val="20"/>
        </w:rPr>
        <w:t>a</w:t>
      </w:r>
      <w:r w:rsidRPr="00895610">
        <w:rPr>
          <w:color w:val="FF0000"/>
          <w:sz w:val="20"/>
          <w:szCs w:val="20"/>
        </w:rPr>
        <w:t xml:space="preserve"> stycket har formatet </w:t>
      </w:r>
      <w:r w:rsidR="00DC52C0">
        <w:rPr>
          <w:color w:val="FF0000"/>
          <w:sz w:val="20"/>
          <w:szCs w:val="20"/>
        </w:rPr>
        <w:t>Times New Roman 10 punkter.</w:t>
      </w:r>
    </w:p>
    <w:p w14:paraId="4375ED1E" w14:textId="77777777" w:rsidR="00DC52C0" w:rsidRDefault="00DC52C0" w:rsidP="00A55241">
      <w:pPr>
        <w:rPr>
          <w:color w:val="FF0000"/>
          <w:sz w:val="20"/>
          <w:szCs w:val="20"/>
        </w:rPr>
      </w:pPr>
    </w:p>
    <w:p w14:paraId="1E16837F" w14:textId="77777777" w:rsidR="00A55241" w:rsidRPr="00895610" w:rsidRDefault="00A55241" w:rsidP="00A55241">
      <w:pPr>
        <w:rPr>
          <w:color w:val="FF0000"/>
          <w:sz w:val="20"/>
          <w:szCs w:val="20"/>
        </w:rPr>
      </w:pPr>
      <w:r w:rsidRPr="00895610">
        <w:rPr>
          <w:color w:val="FF0000"/>
          <w:sz w:val="20"/>
          <w:szCs w:val="20"/>
        </w:rPr>
        <w:t xml:space="preserve">Här kommer nästa stycke i din sammanfattning. Var noga med separera olika stycken med en tom rad. Här nedanför skriver du </w:t>
      </w:r>
      <w:r w:rsidR="00DC52C0">
        <w:rPr>
          <w:color w:val="FF0000"/>
          <w:sz w:val="20"/>
          <w:szCs w:val="20"/>
        </w:rPr>
        <w:t xml:space="preserve">även tre </w:t>
      </w:r>
      <w:r w:rsidRPr="00895610">
        <w:rPr>
          <w:color w:val="FF0000"/>
          <w:sz w:val="20"/>
          <w:szCs w:val="20"/>
        </w:rPr>
        <w:t>nyckelord för ditt arbete. Tänk på att välja termer som bäst beskriver ditt arbete och som andra skulle söka på för att hitta ditt arbete.</w:t>
      </w:r>
      <w:r w:rsidR="003248B1">
        <w:rPr>
          <w:color w:val="FF0000"/>
          <w:sz w:val="20"/>
          <w:szCs w:val="20"/>
        </w:rPr>
        <w:t xml:space="preserve"> Orden ska dock inte finnas med i titeln för din rapport.</w:t>
      </w:r>
    </w:p>
    <w:p w14:paraId="60BF72AE" w14:textId="77777777" w:rsidR="00A55241" w:rsidRPr="00895610" w:rsidRDefault="00A55241" w:rsidP="00A55241">
      <w:pPr>
        <w:rPr>
          <w:i/>
          <w:color w:val="FF0000"/>
          <w:sz w:val="20"/>
          <w:szCs w:val="20"/>
        </w:rPr>
      </w:pPr>
    </w:p>
    <w:p w14:paraId="2B9F6B5B" w14:textId="77777777" w:rsidR="00A55241" w:rsidRDefault="00A55241" w:rsidP="00AA1F0F">
      <w:pPr>
        <w:rPr>
          <w:color w:val="FF0000"/>
          <w:sz w:val="20"/>
          <w:szCs w:val="20"/>
        </w:rPr>
      </w:pPr>
      <w:r w:rsidRPr="00895610">
        <w:rPr>
          <w:i/>
          <w:color w:val="FF0000"/>
          <w:sz w:val="20"/>
          <w:szCs w:val="20"/>
        </w:rPr>
        <w:t>Nyckelord:</w:t>
      </w:r>
      <w:r w:rsidRPr="00895610">
        <w:rPr>
          <w:color w:val="FF0000"/>
          <w:sz w:val="20"/>
          <w:szCs w:val="20"/>
        </w:rPr>
        <w:t xml:space="preserve"> nyckelord 1, nyckelord 2…</w:t>
      </w:r>
    </w:p>
    <w:p w14:paraId="1DE65C59" w14:textId="77777777" w:rsidR="000C601E" w:rsidRPr="00AA1F0F" w:rsidRDefault="003248B1" w:rsidP="00AA1F0F">
      <w:pPr>
        <w:rPr>
          <w:color w:val="FF0000"/>
          <w:sz w:val="20"/>
          <w:szCs w:val="20"/>
        </w:rPr>
      </w:pPr>
      <w:r>
        <w:rPr>
          <w:color w:val="FF0000"/>
          <w:sz w:val="20"/>
          <w:szCs w:val="20"/>
        </w:rPr>
        <w:br/>
      </w:r>
    </w:p>
    <w:p w14:paraId="29719774" w14:textId="77777777" w:rsidR="00A55241" w:rsidRPr="00D702F6" w:rsidRDefault="00A55241" w:rsidP="003248B1">
      <w:pPr>
        <w:rPr>
          <w:rFonts w:ascii="Arial" w:hAnsi="Arial" w:cs="Arial"/>
          <w:sz w:val="40"/>
        </w:rPr>
      </w:pPr>
      <w:r w:rsidRPr="00D702F6">
        <w:rPr>
          <w:rFonts w:ascii="Arial" w:hAnsi="Arial" w:cs="Arial"/>
          <w:sz w:val="32"/>
        </w:rPr>
        <w:t>Abstract</w:t>
      </w:r>
    </w:p>
    <w:p w14:paraId="05CBFDCF" w14:textId="77777777" w:rsidR="00A55241" w:rsidRDefault="00A55241" w:rsidP="00A55241">
      <w:pPr>
        <w:pStyle w:val="SammanfattningefterrubrikAbstractafterheading"/>
      </w:pPr>
    </w:p>
    <w:p w14:paraId="7DD4984E" w14:textId="77777777" w:rsidR="00A55241" w:rsidRPr="00895610" w:rsidRDefault="00A55241" w:rsidP="00A55241">
      <w:pPr>
        <w:rPr>
          <w:color w:val="FF0000"/>
          <w:sz w:val="20"/>
          <w:szCs w:val="20"/>
        </w:rPr>
      </w:pPr>
      <w:r w:rsidRPr="00895610">
        <w:rPr>
          <w:color w:val="FF0000"/>
          <w:sz w:val="20"/>
          <w:szCs w:val="20"/>
        </w:rPr>
        <w:t xml:space="preserve">Du som skriver ditt arbete på svenska ska alltid ha med en sammanfattning på engelska, dvs. ett abstract. </w:t>
      </w:r>
    </w:p>
    <w:p w14:paraId="5FE3EBAF" w14:textId="77777777" w:rsidR="00A55241" w:rsidRPr="00895610" w:rsidRDefault="00A55241" w:rsidP="00A55241">
      <w:pPr>
        <w:rPr>
          <w:color w:val="FF0000"/>
          <w:sz w:val="20"/>
          <w:szCs w:val="20"/>
        </w:rPr>
      </w:pPr>
    </w:p>
    <w:p w14:paraId="45D58273" w14:textId="77777777" w:rsidR="00A55241" w:rsidRPr="00895610" w:rsidRDefault="00A55241" w:rsidP="00A55241">
      <w:pPr>
        <w:rPr>
          <w:color w:val="FF0000"/>
          <w:sz w:val="20"/>
          <w:szCs w:val="20"/>
        </w:rPr>
      </w:pPr>
      <w:r w:rsidRPr="00895610">
        <w:rPr>
          <w:color w:val="FF0000"/>
          <w:sz w:val="20"/>
          <w:szCs w:val="20"/>
        </w:rPr>
        <w:t>Här fungerar mallen likadant som ovan, och därför blir det en tom rad här ovanför innan nästa stycke kommer.</w:t>
      </w:r>
    </w:p>
    <w:p w14:paraId="2AFA4281" w14:textId="77777777" w:rsidR="00A55241" w:rsidRPr="00895610" w:rsidRDefault="00A55241" w:rsidP="00A55241">
      <w:pPr>
        <w:rPr>
          <w:i/>
          <w:color w:val="FF0000"/>
          <w:sz w:val="20"/>
          <w:szCs w:val="20"/>
        </w:rPr>
      </w:pPr>
    </w:p>
    <w:p w14:paraId="5DD628B3" w14:textId="77777777" w:rsidR="00A55241" w:rsidRPr="00895610" w:rsidRDefault="00A55241" w:rsidP="00A55241">
      <w:pPr>
        <w:rPr>
          <w:color w:val="FF0000"/>
          <w:sz w:val="20"/>
          <w:szCs w:val="20"/>
        </w:rPr>
      </w:pPr>
      <w:proofErr w:type="spellStart"/>
      <w:r w:rsidRPr="00895610">
        <w:rPr>
          <w:i/>
          <w:color w:val="FF0000"/>
          <w:sz w:val="20"/>
          <w:szCs w:val="20"/>
        </w:rPr>
        <w:t>Keyword</w:t>
      </w:r>
      <w:r w:rsidRPr="00895610">
        <w:rPr>
          <w:color w:val="FF0000"/>
          <w:sz w:val="20"/>
          <w:szCs w:val="20"/>
        </w:rPr>
        <w:t>s</w:t>
      </w:r>
      <w:proofErr w:type="spellEnd"/>
      <w:r w:rsidRPr="00895610">
        <w:rPr>
          <w:color w:val="FF0000"/>
          <w:sz w:val="20"/>
          <w:szCs w:val="20"/>
        </w:rPr>
        <w:t xml:space="preserve">: </w:t>
      </w:r>
      <w:proofErr w:type="spellStart"/>
      <w:r w:rsidRPr="00895610">
        <w:rPr>
          <w:color w:val="FF0000"/>
          <w:sz w:val="20"/>
          <w:szCs w:val="20"/>
        </w:rPr>
        <w:t>keyword</w:t>
      </w:r>
      <w:proofErr w:type="spellEnd"/>
      <w:r w:rsidRPr="00895610">
        <w:rPr>
          <w:color w:val="FF0000"/>
          <w:sz w:val="20"/>
          <w:szCs w:val="20"/>
        </w:rPr>
        <w:t xml:space="preserve"> 1, </w:t>
      </w:r>
      <w:proofErr w:type="spellStart"/>
      <w:r w:rsidRPr="00895610">
        <w:rPr>
          <w:color w:val="FF0000"/>
          <w:sz w:val="20"/>
          <w:szCs w:val="20"/>
        </w:rPr>
        <w:t>keyword</w:t>
      </w:r>
      <w:proofErr w:type="spellEnd"/>
      <w:r w:rsidRPr="00895610">
        <w:rPr>
          <w:color w:val="FF0000"/>
          <w:sz w:val="20"/>
          <w:szCs w:val="20"/>
        </w:rPr>
        <w:t xml:space="preserve"> 2…</w:t>
      </w:r>
    </w:p>
    <w:p w14:paraId="7BE4530F" w14:textId="77777777" w:rsidR="00A55241" w:rsidRDefault="00A55241" w:rsidP="00A55241"/>
    <w:p w14:paraId="01536635" w14:textId="77777777" w:rsidR="00A55241" w:rsidRDefault="00A55241" w:rsidP="00A55241"/>
    <w:p w14:paraId="7784A730" w14:textId="77777777" w:rsidR="00A55241" w:rsidRDefault="00A55241" w:rsidP="00A55241"/>
    <w:p w14:paraId="370ED586" w14:textId="77777777" w:rsidR="00AA5B00" w:rsidRDefault="00AA5B00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4F224913" w14:textId="77777777" w:rsidR="00EF7A1F" w:rsidRPr="00D702F6" w:rsidRDefault="00EF7A1F" w:rsidP="003248B1">
      <w:pPr>
        <w:rPr>
          <w:rFonts w:ascii="Arial" w:hAnsi="Arial" w:cs="Arial"/>
          <w:sz w:val="32"/>
          <w:szCs w:val="40"/>
        </w:rPr>
      </w:pPr>
      <w:r w:rsidRPr="00D702F6">
        <w:rPr>
          <w:rFonts w:ascii="Arial" w:hAnsi="Arial" w:cs="Arial"/>
          <w:sz w:val="32"/>
          <w:szCs w:val="40"/>
        </w:rPr>
        <w:lastRenderedPageBreak/>
        <w:t>Förord</w:t>
      </w:r>
    </w:p>
    <w:p w14:paraId="715A3E1C" w14:textId="77777777" w:rsidR="00EF7A1F" w:rsidRDefault="00EF7A1F" w:rsidP="00EF7A1F"/>
    <w:p w14:paraId="2E0D9AB4" w14:textId="77777777" w:rsidR="00EF7A1F" w:rsidRDefault="00EF7A1F" w:rsidP="00EF7A1F"/>
    <w:p w14:paraId="5AF4BFD5" w14:textId="77777777" w:rsidR="003248B1" w:rsidRDefault="003248B1">
      <w:pPr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br w:type="page"/>
      </w:r>
    </w:p>
    <w:p w14:paraId="7A70436A" w14:textId="77777777" w:rsidR="007C54BB" w:rsidRPr="00911514" w:rsidRDefault="00137678" w:rsidP="003248B1">
      <w:pPr>
        <w:spacing w:before="240" w:after="60"/>
        <w:rPr>
          <w:rFonts w:ascii="Arial" w:hAnsi="Arial" w:cs="Arial"/>
          <w:sz w:val="32"/>
          <w:szCs w:val="40"/>
        </w:rPr>
      </w:pPr>
      <w:r w:rsidRPr="00911514">
        <w:rPr>
          <w:rFonts w:ascii="Arial" w:hAnsi="Arial" w:cs="Arial"/>
          <w:sz w:val="32"/>
          <w:szCs w:val="40"/>
        </w:rPr>
        <w:lastRenderedPageBreak/>
        <w:t>Innehåll</w:t>
      </w:r>
      <w:bookmarkEnd w:id="0"/>
    </w:p>
    <w:p w14:paraId="3FD72F12" w14:textId="77777777" w:rsidR="003A7820" w:rsidRDefault="003A7820" w:rsidP="007C54BB"/>
    <w:p w14:paraId="666BA09F" w14:textId="2F710880" w:rsidR="00AD5C5C" w:rsidRDefault="007A38C1" w:rsidP="00170BFC">
      <w:pPr>
        <w:rPr>
          <w:color w:val="FF0000"/>
        </w:rPr>
      </w:pPr>
      <w:r>
        <w:rPr>
          <w:color w:val="FF0000"/>
        </w:rPr>
        <w:t>[Här infogas automatisk innehållsförteckning</w:t>
      </w:r>
      <w:r w:rsidR="00BB1845">
        <w:rPr>
          <w:color w:val="FF0000"/>
        </w:rPr>
        <w:t>:</w:t>
      </w:r>
      <w:r w:rsidR="00997FE6">
        <w:rPr>
          <w:color w:val="FF0000"/>
        </w:rPr>
        <w:t xml:space="preserve"> </w:t>
      </w:r>
      <w:r w:rsidR="00997FE6" w:rsidRPr="00BB1845">
        <w:rPr>
          <w:i/>
          <w:color w:val="FF0000"/>
        </w:rPr>
        <w:t>Referenser</w:t>
      </w:r>
      <w:r w:rsidR="00997FE6">
        <w:rPr>
          <w:color w:val="FF0000"/>
        </w:rPr>
        <w:t xml:space="preserve">, </w:t>
      </w:r>
      <w:r w:rsidR="00997FE6" w:rsidRPr="00BB1845">
        <w:rPr>
          <w:i/>
          <w:color w:val="FF0000"/>
        </w:rPr>
        <w:t>Innehållsförteckning</w:t>
      </w:r>
      <w:r w:rsidR="00997FE6">
        <w:rPr>
          <w:color w:val="FF0000"/>
        </w:rPr>
        <w:t xml:space="preserve">, </w:t>
      </w:r>
      <w:r w:rsidR="00997FE6" w:rsidRPr="00BB1845">
        <w:rPr>
          <w:i/>
          <w:color w:val="FF0000"/>
        </w:rPr>
        <w:t>Anpassad innehållsförteckning</w:t>
      </w:r>
      <w:r w:rsidR="00AC1EAC">
        <w:rPr>
          <w:color w:val="FF0000"/>
        </w:rPr>
        <w:t>. Byt i fältet där det står</w:t>
      </w:r>
      <w:r w:rsidR="00997FE6">
        <w:rPr>
          <w:color w:val="FF0000"/>
        </w:rPr>
        <w:t xml:space="preserve"> </w:t>
      </w:r>
      <w:r w:rsidR="00997FE6" w:rsidRPr="00AC1EAC">
        <w:rPr>
          <w:i/>
          <w:color w:val="FF0000"/>
        </w:rPr>
        <w:t>”Från mall”</w:t>
      </w:r>
      <w:r w:rsidR="00997FE6" w:rsidRPr="00AC1EAC">
        <w:rPr>
          <w:color w:val="FF0000"/>
        </w:rPr>
        <w:t xml:space="preserve"> </w:t>
      </w:r>
      <w:r w:rsidR="00AC1EAC" w:rsidRPr="00AC1EAC">
        <w:rPr>
          <w:color w:val="FF0000"/>
        </w:rPr>
        <w:t xml:space="preserve">till </w:t>
      </w:r>
      <w:r w:rsidR="00AC1EAC">
        <w:rPr>
          <w:i/>
          <w:color w:val="FF0000"/>
        </w:rPr>
        <w:t>”Stiligt”</w:t>
      </w:r>
      <w:r w:rsidR="00D55D33">
        <w:rPr>
          <w:color w:val="FF0000"/>
        </w:rPr>
        <w:t>.</w:t>
      </w:r>
      <w:r w:rsidR="00997FE6">
        <w:rPr>
          <w:color w:val="FF0000"/>
        </w:rPr>
        <w:t>]</w:t>
      </w:r>
    </w:p>
    <w:p w14:paraId="2D124D16" w14:textId="77777777" w:rsidR="00AD5C5C" w:rsidRDefault="00AD5C5C" w:rsidP="00170BFC">
      <w:pPr>
        <w:rPr>
          <w:color w:val="FF0000"/>
        </w:rPr>
      </w:pPr>
    </w:p>
    <w:p w14:paraId="67C3F0E0" w14:textId="77777777" w:rsidR="00AD5C5C" w:rsidRDefault="00AD5C5C" w:rsidP="00170BFC">
      <w:pPr>
        <w:rPr>
          <w:color w:val="FF0000"/>
        </w:rPr>
      </w:pPr>
    </w:p>
    <w:p w14:paraId="13AF928E" w14:textId="77777777" w:rsidR="00AD5C5C" w:rsidRDefault="00AD5C5C" w:rsidP="00170BFC">
      <w:pPr>
        <w:rPr>
          <w:color w:val="FF0000"/>
        </w:rPr>
      </w:pPr>
    </w:p>
    <w:p w14:paraId="4F178017" w14:textId="31609B0F" w:rsidR="00AD5C5C" w:rsidRPr="00AD5C5C" w:rsidRDefault="00AD5C5C" w:rsidP="00170BFC">
      <w:pPr>
        <w:rPr>
          <w:color w:val="FF0000"/>
        </w:rPr>
        <w:sectPr w:rsidR="00AD5C5C" w:rsidRPr="00AD5C5C" w:rsidSect="00EF7A1F">
          <w:headerReference w:type="first" r:id="rId16"/>
          <w:footerReference w:type="first" r:id="rId17"/>
          <w:type w:val="oddPage"/>
          <w:pgSz w:w="11907" w:h="16840" w:code="9"/>
          <w:pgMar w:top="1418" w:right="1701" w:bottom="1418" w:left="2268" w:header="720" w:footer="794" w:gutter="0"/>
          <w:pgNumType w:fmt="lowerRoman"/>
          <w:cols w:space="720"/>
          <w:titlePg/>
        </w:sectPr>
      </w:pPr>
    </w:p>
    <w:p w14:paraId="5399C54D" w14:textId="77777777" w:rsidR="00604D59" w:rsidRDefault="00911514" w:rsidP="00AA5B00">
      <w:pPr>
        <w:pStyle w:val="Rubrik1"/>
      </w:pPr>
      <w:bookmarkStart w:id="1" w:name="_Toc219218166"/>
      <w:r>
        <w:lastRenderedPageBreak/>
        <w:t xml:space="preserve">1. </w:t>
      </w:r>
      <w:r w:rsidR="00AA5B00">
        <w:t>Inledning</w:t>
      </w:r>
      <w:bookmarkEnd w:id="1"/>
    </w:p>
    <w:p w14:paraId="7DA6F0BF" w14:textId="77777777" w:rsidR="000E7585" w:rsidRDefault="003248B1" w:rsidP="00AA5B00">
      <w:pPr>
        <w:rPr>
          <w:color w:val="FF0000"/>
        </w:rPr>
      </w:pPr>
      <w:r>
        <w:rPr>
          <w:color w:val="FF0000"/>
        </w:rPr>
        <w:br/>
      </w:r>
      <w:r w:rsidR="00AA5B00">
        <w:rPr>
          <w:color w:val="FF0000"/>
        </w:rPr>
        <w:t>[</w:t>
      </w:r>
      <w:r w:rsidR="00AA5B00" w:rsidRPr="00D05688">
        <w:rPr>
          <w:color w:val="FF0000"/>
        </w:rPr>
        <w:t xml:space="preserve">Låt varje nytt kapitel börja högst upp på en ny sida. </w:t>
      </w:r>
      <w:r w:rsidR="00AA5B00">
        <w:rPr>
          <w:color w:val="FF0000"/>
        </w:rPr>
        <w:t xml:space="preserve">För att komma dit </w:t>
      </w:r>
      <w:r w:rsidR="00AA5B00" w:rsidRPr="00D05688">
        <w:rPr>
          <w:color w:val="FF0000"/>
        </w:rPr>
        <w:t>lägger</w:t>
      </w:r>
      <w:r w:rsidR="00AA5B00">
        <w:rPr>
          <w:color w:val="FF0000"/>
        </w:rPr>
        <w:t xml:space="preserve"> du</w:t>
      </w:r>
      <w:r w:rsidR="00AA5B00" w:rsidRPr="00D05688">
        <w:rPr>
          <w:color w:val="FF0000"/>
        </w:rPr>
        <w:t xml:space="preserve"> in en sidbrytning med: </w:t>
      </w:r>
      <w:r w:rsidR="00AA5B00" w:rsidRPr="00D05688">
        <w:rPr>
          <w:i/>
          <w:color w:val="FF0000"/>
        </w:rPr>
        <w:t>Infoga, Sidbrytning</w:t>
      </w:r>
      <w:r w:rsidR="00AA5B00" w:rsidRPr="00D05688">
        <w:rPr>
          <w:color w:val="FF0000"/>
        </w:rPr>
        <w:t xml:space="preserve"> i Word.</w:t>
      </w:r>
      <w:r w:rsidR="00AA5B00">
        <w:rPr>
          <w:color w:val="FF0000"/>
        </w:rPr>
        <w:t xml:space="preserve"> </w:t>
      </w:r>
      <w:r w:rsidR="00FD41D2">
        <w:rPr>
          <w:color w:val="FF0000"/>
        </w:rPr>
        <w:t xml:space="preserve">Övriga kapitelrubriker som ska vara med lägger du till själv. </w:t>
      </w:r>
    </w:p>
    <w:p w14:paraId="1BA08251" w14:textId="77777777" w:rsidR="000E7585" w:rsidRDefault="000E7585" w:rsidP="00AA5B00">
      <w:pPr>
        <w:rPr>
          <w:color w:val="FF0000"/>
        </w:rPr>
      </w:pPr>
    </w:p>
    <w:p w14:paraId="2935AEEE" w14:textId="086EBEF5" w:rsidR="000E7585" w:rsidRDefault="000E7585" w:rsidP="00AA5B00">
      <w:pPr>
        <w:rPr>
          <w:color w:val="FF0000"/>
        </w:rPr>
      </w:pPr>
      <w:r>
        <w:rPr>
          <w:color w:val="FF0000"/>
        </w:rPr>
        <w:t xml:space="preserve">Se </w:t>
      </w:r>
      <w:r>
        <w:rPr>
          <w:i/>
          <w:color w:val="FF0000"/>
        </w:rPr>
        <w:t xml:space="preserve">Instruktion för rapportskrivning </w:t>
      </w:r>
      <w:r w:rsidRPr="000E7585">
        <w:rPr>
          <w:color w:val="FF0000"/>
        </w:rPr>
        <w:t>2023</w:t>
      </w:r>
      <w:r>
        <w:rPr>
          <w:color w:val="FF0000"/>
        </w:rPr>
        <w:t xml:space="preserve"> som ligger på Canvas. Där ser du vilken information som ska vara med i respektive kapitel. Den instruktionen är också i sig uppställd på samma sätt som den här rapporten ska vara.</w:t>
      </w:r>
    </w:p>
    <w:p w14:paraId="52131E6D" w14:textId="77777777" w:rsidR="000E7585" w:rsidRDefault="000E7585" w:rsidP="00AA5B00">
      <w:pPr>
        <w:rPr>
          <w:color w:val="FF0000"/>
        </w:rPr>
      </w:pPr>
    </w:p>
    <w:p w14:paraId="4D32F7BC" w14:textId="71D8E77E" w:rsidR="00AA5B00" w:rsidRDefault="00AA5B00" w:rsidP="00AA5B00">
      <w:pPr>
        <w:rPr>
          <w:color w:val="FF0000"/>
        </w:rPr>
      </w:pPr>
      <w:r w:rsidRPr="000E7585">
        <w:rPr>
          <w:color w:val="FF0000"/>
        </w:rPr>
        <w:t>Ta</w:t>
      </w:r>
      <w:r>
        <w:rPr>
          <w:color w:val="FF0000"/>
        </w:rPr>
        <w:t xml:space="preserve"> bort all röd text </w:t>
      </w:r>
      <w:r w:rsidR="00C53B51">
        <w:rPr>
          <w:color w:val="FF0000"/>
        </w:rPr>
        <w:t xml:space="preserve">i dokumentet </w:t>
      </w:r>
      <w:r>
        <w:rPr>
          <w:color w:val="FF0000"/>
        </w:rPr>
        <w:t>och ställ in automatisk teckenfärg (svart).]</w:t>
      </w:r>
    </w:p>
    <w:p w14:paraId="3756BC31" w14:textId="77777777" w:rsidR="00AA5B00" w:rsidRPr="007D6BC7" w:rsidRDefault="00AA5B00" w:rsidP="00AA5B00"/>
    <w:p w14:paraId="157E75ED" w14:textId="77777777" w:rsidR="00A4506B" w:rsidRDefault="00A4506B"/>
    <w:p w14:paraId="2F7EBB92" w14:textId="77777777" w:rsidR="00E37CFE" w:rsidRDefault="00E37CFE"/>
    <w:p w14:paraId="2BEEABE7" w14:textId="77777777" w:rsidR="00E37CFE" w:rsidRDefault="00E37CFE"/>
    <w:p w14:paraId="7E458AEA" w14:textId="77777777" w:rsidR="00E37CFE" w:rsidRDefault="00E37CFE"/>
    <w:p w14:paraId="4CEF3695" w14:textId="77777777" w:rsidR="00E37CFE" w:rsidRDefault="00E37CFE"/>
    <w:p w14:paraId="100DCA79" w14:textId="77777777" w:rsidR="00E37CFE" w:rsidRDefault="00E37CFE"/>
    <w:p w14:paraId="7C1D3D59" w14:textId="77777777" w:rsidR="00E37CFE" w:rsidRDefault="00E37CFE"/>
    <w:p w14:paraId="08C784C8" w14:textId="77777777" w:rsidR="00E37CFE" w:rsidRDefault="00E37CFE"/>
    <w:p w14:paraId="693DB376" w14:textId="77777777" w:rsidR="00E37CFE" w:rsidRDefault="00E37CFE"/>
    <w:p w14:paraId="7F1AA8A7" w14:textId="77777777" w:rsidR="00E37CFE" w:rsidRDefault="00E37CFE"/>
    <w:p w14:paraId="3CC5195C" w14:textId="77777777" w:rsidR="00E37CFE" w:rsidRDefault="00E37CFE"/>
    <w:p w14:paraId="706AC0A6" w14:textId="77777777" w:rsidR="00E37CFE" w:rsidRDefault="00E37CFE"/>
    <w:p w14:paraId="4A6DA587" w14:textId="77777777" w:rsidR="00E37CFE" w:rsidRDefault="00E37CFE"/>
    <w:p w14:paraId="6B740462" w14:textId="77777777" w:rsidR="00E37CFE" w:rsidRDefault="00E37CFE"/>
    <w:p w14:paraId="5CD9035C" w14:textId="77777777" w:rsidR="00E37CFE" w:rsidRDefault="00E37CFE"/>
    <w:p w14:paraId="0C62BFA9" w14:textId="77777777" w:rsidR="00E37CFE" w:rsidRDefault="00E37CFE"/>
    <w:p w14:paraId="435F64B3" w14:textId="77777777" w:rsidR="00E37CFE" w:rsidRDefault="00E37CFE"/>
    <w:p w14:paraId="3DA70A9C" w14:textId="77777777" w:rsidR="00E37CFE" w:rsidRDefault="00E37CFE"/>
    <w:p w14:paraId="4C4EC582" w14:textId="77777777" w:rsidR="00E37CFE" w:rsidRDefault="00E37CFE"/>
    <w:p w14:paraId="04FBE6F8" w14:textId="77777777" w:rsidR="00E37CFE" w:rsidRDefault="00E37CFE"/>
    <w:p w14:paraId="4ED86A4C" w14:textId="77777777" w:rsidR="00E37CFE" w:rsidRDefault="00E37CFE"/>
    <w:p w14:paraId="5F72B3E8" w14:textId="77777777" w:rsidR="00E37CFE" w:rsidRDefault="00E37CFE"/>
    <w:p w14:paraId="4E6CC45D" w14:textId="77777777" w:rsidR="00E37CFE" w:rsidRDefault="00E37CFE"/>
    <w:p w14:paraId="3DB61201" w14:textId="77777777" w:rsidR="00E37CFE" w:rsidRDefault="00E37CFE"/>
    <w:p w14:paraId="0CDD91A0" w14:textId="77777777" w:rsidR="00E37CFE" w:rsidRDefault="00E37CFE"/>
    <w:p w14:paraId="2B2851C3" w14:textId="77777777" w:rsidR="00E37CFE" w:rsidRDefault="00E37CFE"/>
    <w:p w14:paraId="44D566E1" w14:textId="77777777" w:rsidR="00E37CFE" w:rsidRDefault="00E37CFE"/>
    <w:p w14:paraId="49D892B0" w14:textId="77777777" w:rsidR="00E37CFE" w:rsidRDefault="00E37CFE"/>
    <w:p w14:paraId="148058AF" w14:textId="77777777" w:rsidR="00E37CFE" w:rsidRDefault="00E37CFE"/>
    <w:p w14:paraId="1AD6F6E3" w14:textId="77777777" w:rsidR="00E37CFE" w:rsidRDefault="00E37CFE"/>
    <w:p w14:paraId="43CA169D" w14:textId="77777777" w:rsidR="00E37CFE" w:rsidRDefault="00E37CFE"/>
    <w:p w14:paraId="3AD26F0F" w14:textId="77777777" w:rsidR="00E37CFE" w:rsidRDefault="00E37CFE"/>
    <w:p w14:paraId="35FB6D1D" w14:textId="77777777" w:rsidR="00E37CFE" w:rsidRDefault="00E37CFE"/>
    <w:p w14:paraId="0995C323" w14:textId="77777777" w:rsidR="00E37CFE" w:rsidRDefault="00E37CFE"/>
    <w:p w14:paraId="516BC1C6" w14:textId="77777777" w:rsidR="00E37CFE" w:rsidRDefault="00E37CFE"/>
    <w:p w14:paraId="354DEE0A" w14:textId="3F4DFBAD" w:rsidR="00E37CFE" w:rsidRPr="00FD41D2" w:rsidRDefault="00FD41D2">
      <w:pPr>
        <w:rPr>
          <w:color w:val="FF0000"/>
        </w:rPr>
      </w:pPr>
      <w:r>
        <w:rPr>
          <w:color w:val="FF0000"/>
        </w:rPr>
        <w:lastRenderedPageBreak/>
        <w:t>[</w:t>
      </w:r>
      <w:r w:rsidRPr="00FD41D2">
        <w:rPr>
          <w:color w:val="FF0000"/>
        </w:rPr>
        <w:t>Denna sida ska ligga som</w:t>
      </w:r>
      <w:r w:rsidR="00BC2514">
        <w:rPr>
          <w:color w:val="FF0000"/>
        </w:rPr>
        <w:t xml:space="preserve"> den</w:t>
      </w:r>
      <w:r w:rsidRPr="00FD41D2">
        <w:rPr>
          <w:color w:val="FF0000"/>
        </w:rPr>
        <w:t xml:space="preserve"> allra sista sida</w:t>
      </w:r>
      <w:r w:rsidR="00BC2514">
        <w:rPr>
          <w:color w:val="FF0000"/>
        </w:rPr>
        <w:t>n</w:t>
      </w:r>
      <w:r w:rsidRPr="00FD41D2">
        <w:rPr>
          <w:color w:val="FF0000"/>
        </w:rPr>
        <w:t xml:space="preserve"> i din rapport.</w:t>
      </w:r>
      <w:r w:rsidR="00394AFC">
        <w:rPr>
          <w:color w:val="FF0000"/>
        </w:rPr>
        <w:t xml:space="preserve"> Glöm inte att markera ”ja” eller ”nej” på frågan. Även om du markerar ”nej” kommer sammanfattning/abstract att publiceras på SLU:s Epsilon</w:t>
      </w:r>
      <w:r>
        <w:rPr>
          <w:color w:val="FF0000"/>
        </w:rPr>
        <w:t>]</w:t>
      </w:r>
    </w:p>
    <w:p w14:paraId="09B1C642" w14:textId="77777777" w:rsidR="00E37CFE" w:rsidRPr="00E37CFE" w:rsidRDefault="00E37CFE" w:rsidP="00E37CFE">
      <w:pPr>
        <w:spacing w:before="240"/>
        <w:rPr>
          <w:rFonts w:ascii="Arial" w:hAnsi="Arial"/>
          <w:sz w:val="32"/>
        </w:rPr>
      </w:pPr>
      <w:r w:rsidRPr="00E37CFE">
        <w:rPr>
          <w:rFonts w:ascii="Arial" w:hAnsi="Arial"/>
          <w:sz w:val="32"/>
        </w:rPr>
        <w:t xml:space="preserve">Publicering och arkivering </w:t>
      </w:r>
    </w:p>
    <w:p w14:paraId="040F968A" w14:textId="77777777" w:rsidR="00E37CFE" w:rsidRDefault="00E37CFE" w:rsidP="00E37CFE">
      <w:pPr>
        <w:pStyle w:val="TextefterrubrikTextafterheading"/>
        <w:jc w:val="left"/>
      </w:pPr>
      <w:r w:rsidRPr="00F05554">
        <w:t xml:space="preserve">Godkända självständiga arbeten </w:t>
      </w:r>
      <w:r>
        <w:t xml:space="preserve">(examensarbeten) vid SLU publiceras elektroniskt. Som student äger du upphovsrätten till ditt arbete och behöver godkänna publiceringen. Om du kryssar i </w:t>
      </w:r>
      <w:r w:rsidRPr="00E7546D">
        <w:rPr>
          <w:b/>
        </w:rPr>
        <w:t>JA</w:t>
      </w:r>
      <w:r>
        <w:t xml:space="preserve">, så kommer fulltexten (pdf-filen) och metadata bli synliga och sökbara på internet. Om du kryssar i </w:t>
      </w:r>
      <w:r w:rsidRPr="00E7546D">
        <w:rPr>
          <w:b/>
        </w:rPr>
        <w:t>NEJ</w:t>
      </w:r>
      <w:r>
        <w:t xml:space="preserve">, kommer endast metadata och sammanfattning bli synliga och sökbara. Fulltexten kommer dock i samband med att dokumentet laddas upp arkiveras digitalt.  </w:t>
      </w:r>
    </w:p>
    <w:p w14:paraId="650EE753" w14:textId="77777777" w:rsidR="00E37CFE" w:rsidRDefault="00E37CFE" w:rsidP="00E37CFE">
      <w:pPr>
        <w:pStyle w:val="TextefterrubrikTextafterheading"/>
      </w:pPr>
    </w:p>
    <w:p w14:paraId="07CD4807" w14:textId="77777777" w:rsidR="00E37CFE" w:rsidRPr="00E37CFE" w:rsidRDefault="00E37CFE" w:rsidP="00E37CFE">
      <w:pPr>
        <w:pStyle w:val="TextefterrubrikTextafterheading"/>
        <w:jc w:val="left"/>
      </w:pPr>
      <w:r>
        <w:t xml:space="preserve">Om ni är fler än en person som skrivit arbetet så gäller krysset för alla författare, ni behöver alltså vara </w:t>
      </w:r>
      <w:r w:rsidRPr="00E7546D">
        <w:t>överens</w:t>
      </w:r>
      <w:r>
        <w:t xml:space="preserve">. </w:t>
      </w:r>
      <w:r w:rsidRPr="00AE33F8">
        <w:t xml:space="preserve">Läs </w:t>
      </w:r>
      <w:r>
        <w:t xml:space="preserve">om </w:t>
      </w:r>
      <w:r w:rsidRPr="00AE33F8">
        <w:t>SLU:s publiceringsavtal här</w:t>
      </w:r>
      <w:r w:rsidRPr="00E7546D">
        <w:t>:</w:t>
      </w:r>
      <w:r>
        <w:t xml:space="preserve"> </w:t>
      </w:r>
      <w:hyperlink r:id="rId18" w:history="1">
        <w:r>
          <w:rPr>
            <w:rStyle w:val="Hyperlnk"/>
          </w:rPr>
          <w:t>https://www.slu.se/site/bibliotek/publicera-och-analysera/registrera-och-publicera/avtal-for-publicering/</w:t>
        </w:r>
      </w:hyperlink>
      <w:r>
        <w:t xml:space="preserve">. </w:t>
      </w:r>
    </w:p>
    <w:p w14:paraId="6950E518" w14:textId="77777777" w:rsidR="00E37CFE" w:rsidRPr="00EE77B7" w:rsidRDefault="00E37CFE" w:rsidP="00E37CFE"/>
    <w:p w14:paraId="5F71BE88" w14:textId="77777777" w:rsidR="00E37CFE" w:rsidRDefault="00FB3470" w:rsidP="00E37CFE">
      <w:pPr>
        <w:pStyle w:val="TextmedblankradTextusingspace"/>
        <w:jc w:val="left"/>
      </w:pPr>
      <w:sdt>
        <w:sdtPr>
          <w:id w:val="1033953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74B1C">
            <w:rPr>
              <w:rFonts w:ascii="MS Gothic" w:eastAsia="MS Gothic" w:hAnsi="MS Gothic" w:hint="eastAsia"/>
            </w:rPr>
            <w:t>☐</w:t>
          </w:r>
        </w:sdtContent>
      </w:sdt>
      <w:r w:rsidR="00E37CFE">
        <w:t xml:space="preserve"> JA, </w:t>
      </w:r>
      <w:r w:rsidR="00E37CFE" w:rsidRPr="00EB6176">
        <w:t>jag/vi</w:t>
      </w:r>
      <w:r w:rsidR="00E37CFE">
        <w:t xml:space="preserve"> </w:t>
      </w:r>
      <w:r w:rsidR="00E37CFE" w:rsidRPr="00474B1C">
        <w:rPr>
          <w:rStyle w:val="Kommentarsreferens"/>
          <w:sz w:val="24"/>
        </w:rPr>
        <w:t>g</w:t>
      </w:r>
      <w:r w:rsidR="00E37CFE" w:rsidRPr="008562F0">
        <w:t>e</w:t>
      </w:r>
      <w:r w:rsidR="00E37CFE">
        <w:t>r härmed min/vår tillåtelse till att föreliggande arbete publiceras enligt SLU:s a</w:t>
      </w:r>
      <w:r w:rsidR="00E37CFE" w:rsidRPr="00DE4264">
        <w:t>vtal om överlåtelse av rätt att publicera verk</w:t>
      </w:r>
      <w:r w:rsidR="00E37CFE">
        <w:t xml:space="preserve">. </w:t>
      </w:r>
    </w:p>
    <w:p w14:paraId="29A74811" w14:textId="77777777" w:rsidR="00E37CFE" w:rsidRDefault="00E37CFE" w:rsidP="00E37CFE">
      <w:pPr>
        <w:pStyle w:val="TextefterrubrikTextafterheading"/>
        <w:jc w:val="left"/>
      </w:pPr>
    </w:p>
    <w:p w14:paraId="118473CB" w14:textId="77777777" w:rsidR="00E37CFE" w:rsidRDefault="00FB3470" w:rsidP="00E37CFE">
      <w:pPr>
        <w:pStyle w:val="TextmedblankradTextusingspace"/>
        <w:jc w:val="left"/>
      </w:pPr>
      <w:sdt>
        <w:sdtPr>
          <w:id w:val="14357083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7CFE">
            <w:rPr>
              <w:rFonts w:ascii="MS Gothic" w:eastAsia="MS Gothic" w:hAnsi="MS Gothic" w:hint="eastAsia"/>
            </w:rPr>
            <w:t>☐</w:t>
          </w:r>
        </w:sdtContent>
      </w:sdt>
      <w:r w:rsidR="00E37CFE">
        <w:t xml:space="preserve"> NEJ, </w:t>
      </w:r>
      <w:r w:rsidR="00E37CFE" w:rsidRPr="00EB6176">
        <w:t>jag/vi</w:t>
      </w:r>
      <w:r w:rsidR="00E37CFE">
        <w:t xml:space="preserve"> ger inte min/vår tillåtelse att publicera fulltexten av föreliggande arbete. Arbetet laddas dock upp för arkivering och metadata och sammanfattning blir synliga och sökbara.</w:t>
      </w:r>
    </w:p>
    <w:p w14:paraId="215AEE64" w14:textId="77777777" w:rsidR="00E37CFE" w:rsidRDefault="00E37CFE"/>
    <w:sectPr w:rsidR="00E37CFE" w:rsidSect="000405AB">
      <w:type w:val="oddPage"/>
      <w:pgSz w:w="11907" w:h="16840" w:code="9"/>
      <w:pgMar w:top="1418" w:right="1701" w:bottom="1418" w:left="2268" w:header="720" w:footer="794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DE0681" w14:textId="77777777" w:rsidR="00FB3470" w:rsidRDefault="00FB3470">
      <w:r>
        <w:separator/>
      </w:r>
    </w:p>
  </w:endnote>
  <w:endnote w:type="continuationSeparator" w:id="0">
    <w:p w14:paraId="46AED18F" w14:textId="77777777" w:rsidR="00FB3470" w:rsidRDefault="00FB34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3BDEAD" w14:textId="77777777" w:rsidR="003A7820" w:rsidRDefault="00DF4050" w:rsidP="00BF3446">
    <w:pPr>
      <w:pStyle w:val="Sidfot"/>
      <w:jc w:val="center"/>
    </w:pPr>
    <w:r>
      <w:fldChar w:fldCharType="begin"/>
    </w:r>
    <w:r w:rsidR="0048535C">
      <w:instrText xml:space="preserve"> PAGE   \* MERGEFORMAT </w:instrText>
    </w:r>
    <w:r>
      <w:fldChar w:fldCharType="separate"/>
    </w:r>
    <w:r w:rsidR="00C96BB0">
      <w:rPr>
        <w:noProof/>
      </w:rPr>
      <w:t>ii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9E9306" w14:textId="77777777" w:rsidR="00484572" w:rsidRDefault="00484572">
    <w:pPr>
      <w:pStyle w:val="Sidfot"/>
    </w:pPr>
  </w:p>
  <w:p w14:paraId="567B3388" w14:textId="77777777" w:rsidR="00484572" w:rsidRDefault="00DF4050">
    <w:pPr>
      <w:pStyle w:val="Sidfot"/>
      <w:jc w:val="center"/>
    </w:pPr>
    <w:r>
      <w:rPr>
        <w:rStyle w:val="Sidnummer"/>
      </w:rPr>
      <w:fldChar w:fldCharType="begin"/>
    </w:r>
    <w:r w:rsidR="00484572">
      <w:rPr>
        <w:rStyle w:val="Sidnummer"/>
      </w:rPr>
      <w:instrText xml:space="preserve"> PAGE </w:instrText>
    </w:r>
    <w:r>
      <w:rPr>
        <w:rStyle w:val="Sidnummer"/>
      </w:rPr>
      <w:fldChar w:fldCharType="separate"/>
    </w:r>
    <w:r w:rsidR="00C96BB0">
      <w:rPr>
        <w:rStyle w:val="Sidnummer"/>
        <w:noProof/>
      </w:rPr>
      <w:t>v</w:t>
    </w:r>
    <w:r>
      <w:rPr>
        <w:rStyle w:val="Sidnumm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6A4463" w14:textId="77777777" w:rsidR="00492D9B" w:rsidRPr="00EA332D" w:rsidRDefault="00492D9B" w:rsidP="00492D9B">
    <w:pPr>
      <w:pStyle w:val="Sidfot"/>
      <w:tabs>
        <w:tab w:val="left" w:pos="2835"/>
        <w:tab w:val="left" w:pos="4111"/>
        <w:tab w:val="left" w:pos="5245"/>
        <w:tab w:val="left" w:pos="6521"/>
      </w:tabs>
      <w:spacing w:before="120"/>
      <w:ind w:left="567"/>
      <w:rPr>
        <w:rFonts w:ascii="Arial" w:hAnsi="Arial" w:cs="Arial"/>
        <w:sz w:val="28"/>
        <w:szCs w:val="28"/>
      </w:rPr>
    </w:pPr>
    <w:r w:rsidRPr="00EA332D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0" allowOverlap="1" wp14:anchorId="7A25CC74" wp14:editId="17216C5D">
              <wp:simplePos x="0" y="0"/>
              <wp:positionH relativeFrom="column">
                <wp:posOffset>391160</wp:posOffset>
              </wp:positionH>
              <wp:positionV relativeFrom="paragraph">
                <wp:posOffset>9067800</wp:posOffset>
              </wp:positionV>
              <wp:extent cx="7269480" cy="0"/>
              <wp:effectExtent l="0" t="0" r="26670" b="19050"/>
              <wp:wrapNone/>
              <wp:docPr id="17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6948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8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A5DF408" id="Line 3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0.8pt,714pt" to="603.2pt,7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" o:allowincell="f" strokecolor="maroon"/>
          </w:pict>
        </mc:Fallback>
      </mc:AlternateContent>
    </w:r>
    <w:r w:rsidRPr="00EA332D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0" allowOverlap="1" wp14:anchorId="7846E6C0" wp14:editId="530F5214">
              <wp:simplePos x="0" y="0"/>
              <wp:positionH relativeFrom="column">
                <wp:posOffset>390525</wp:posOffset>
              </wp:positionH>
              <wp:positionV relativeFrom="paragraph">
                <wp:posOffset>9182100</wp:posOffset>
              </wp:positionV>
              <wp:extent cx="7269480" cy="0"/>
              <wp:effectExtent l="0" t="0" r="26670" b="19050"/>
              <wp:wrapNone/>
              <wp:docPr id="18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6948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8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DCF546" id="Line 9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0.75pt,723pt" to="603.15pt,72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" o:allowincell="f" strokecolor="maroon"/>
          </w:pict>
        </mc:Fallback>
      </mc:AlternateContent>
    </w:r>
    <w:r w:rsidRPr="00EA332D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0" allowOverlap="1" wp14:anchorId="0DCCACB3" wp14:editId="000A03EE">
              <wp:simplePos x="0" y="0"/>
              <wp:positionH relativeFrom="column">
                <wp:posOffset>238760</wp:posOffset>
              </wp:positionH>
              <wp:positionV relativeFrom="paragraph">
                <wp:posOffset>8915400</wp:posOffset>
              </wp:positionV>
              <wp:extent cx="7269480" cy="0"/>
              <wp:effectExtent l="0" t="0" r="26670" b="19050"/>
              <wp:wrapNone/>
              <wp:docPr id="51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6948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8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FFA99E2" id="Line 3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.8pt,702pt" to="591.2pt,70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" o:allowincell="f" strokecolor="maroon"/>
          </w:pict>
        </mc:Fallback>
      </mc:AlternateContent>
    </w:r>
    <w:r w:rsidRPr="00EA332D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0" allowOverlap="1" wp14:anchorId="1B457E15" wp14:editId="54029D15">
              <wp:simplePos x="0" y="0"/>
              <wp:positionH relativeFrom="column">
                <wp:posOffset>238125</wp:posOffset>
              </wp:positionH>
              <wp:positionV relativeFrom="paragraph">
                <wp:posOffset>9029700</wp:posOffset>
              </wp:positionV>
              <wp:extent cx="7269480" cy="0"/>
              <wp:effectExtent l="0" t="0" r="26670" b="19050"/>
              <wp:wrapNone/>
              <wp:docPr id="52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6948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8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BB2C96D" id="Line 9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.75pt,711pt" to="591.15pt,7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" o:allowincell="f" strokecolor="maroon"/>
          </w:pict>
        </mc:Fallback>
      </mc:AlternateContent>
    </w:r>
    <w:r>
      <w:rPr>
        <w:rFonts w:ascii="Arial" w:hAnsi="Arial" w:cs="Arial"/>
      </w:rPr>
      <w:br/>
    </w:r>
    <w:r>
      <w:rPr>
        <w:rFonts w:ascii="Arial" w:hAnsi="Arial" w:cs="Arial"/>
        <w:sz w:val="28"/>
        <w:szCs w:val="28"/>
      </w:rPr>
      <w:br/>
    </w:r>
    <w:r w:rsidRPr="00EA332D">
      <w:rPr>
        <w:rFonts w:ascii="Arial" w:hAnsi="Arial" w:cs="Arial"/>
        <w:sz w:val="28"/>
        <w:szCs w:val="28"/>
      </w:rPr>
      <w:t>Examensarbete i skogshushållning, 15 hp</w:t>
    </w:r>
  </w:p>
  <w:p w14:paraId="55CE472E" w14:textId="77777777" w:rsidR="00492D9B" w:rsidRPr="00EA332D" w:rsidRDefault="00492D9B" w:rsidP="00492D9B">
    <w:pPr>
      <w:pStyle w:val="Sidfot"/>
      <w:tabs>
        <w:tab w:val="left" w:pos="2835"/>
        <w:tab w:val="left" w:pos="4111"/>
        <w:tab w:val="left" w:pos="5245"/>
        <w:tab w:val="left" w:pos="6521"/>
      </w:tabs>
      <w:ind w:left="567"/>
      <w:rPr>
        <w:rFonts w:ascii="Arial" w:hAnsi="Arial" w:cs="Arial"/>
        <w:sz w:val="18"/>
        <w:szCs w:val="18"/>
      </w:rPr>
    </w:pPr>
    <w:r w:rsidRPr="00EA332D">
      <w:rPr>
        <w:rFonts w:ascii="Arial" w:hAnsi="Arial" w:cs="Arial"/>
        <w:sz w:val="18"/>
        <w:szCs w:val="18"/>
      </w:rPr>
      <w:t>Serienamn: Examensarbete /SLU, Skogsmästarprogrammet 20</w:t>
    </w:r>
    <w:r>
      <w:rPr>
        <w:rFonts w:ascii="Arial" w:hAnsi="Arial" w:cs="Arial"/>
        <w:sz w:val="18"/>
        <w:szCs w:val="18"/>
      </w:rPr>
      <w:t>26</w:t>
    </w:r>
    <w:r w:rsidRPr="00EA332D">
      <w:rPr>
        <w:rFonts w:ascii="Arial" w:hAnsi="Arial" w:cs="Arial"/>
        <w:sz w:val="18"/>
        <w:szCs w:val="18"/>
      </w:rPr>
      <w:t>:</w:t>
    </w:r>
    <w:r>
      <w:rPr>
        <w:rFonts w:ascii="Arial" w:hAnsi="Arial" w:cs="Arial"/>
        <w:sz w:val="18"/>
        <w:szCs w:val="18"/>
      </w:rPr>
      <w:t>05</w:t>
    </w:r>
  </w:p>
  <w:p w14:paraId="658D98E9" w14:textId="77777777" w:rsidR="00492D9B" w:rsidRPr="00EA332D" w:rsidRDefault="00492D9B" w:rsidP="00492D9B">
    <w:pPr>
      <w:pStyle w:val="Sidfot"/>
      <w:tabs>
        <w:tab w:val="left" w:pos="2835"/>
        <w:tab w:val="left" w:pos="4111"/>
        <w:tab w:val="left" w:pos="5245"/>
        <w:tab w:val="left" w:pos="6521"/>
      </w:tabs>
      <w:ind w:left="567"/>
      <w:rPr>
        <w:rFonts w:ascii="Arial" w:hAnsi="Arial" w:cs="Arial"/>
        <w:sz w:val="18"/>
        <w:szCs w:val="18"/>
      </w:rPr>
    </w:pPr>
    <w:r w:rsidRPr="00EA332D">
      <w:rPr>
        <w:rFonts w:ascii="Arial" w:hAnsi="Arial" w:cs="Arial"/>
        <w:sz w:val="18"/>
        <w:szCs w:val="18"/>
      </w:rPr>
      <w:t>SLU-Skogsmästarskolan</w:t>
    </w:r>
  </w:p>
  <w:p w14:paraId="042FFD63" w14:textId="77777777" w:rsidR="00492D9B" w:rsidRPr="00EA332D" w:rsidRDefault="00492D9B" w:rsidP="00492D9B">
    <w:pPr>
      <w:pStyle w:val="Sidfot"/>
      <w:tabs>
        <w:tab w:val="left" w:pos="2835"/>
        <w:tab w:val="left" w:pos="4111"/>
        <w:tab w:val="left" w:pos="5245"/>
        <w:tab w:val="left" w:pos="6521"/>
      </w:tabs>
      <w:ind w:left="567"/>
      <w:rPr>
        <w:rFonts w:ascii="Arial" w:hAnsi="Arial" w:cs="Arial"/>
        <w:sz w:val="18"/>
        <w:szCs w:val="18"/>
      </w:rPr>
    </w:pPr>
    <w:proofErr w:type="spellStart"/>
    <w:r>
      <w:rPr>
        <w:rFonts w:ascii="Arial" w:hAnsi="Arial" w:cs="Arial"/>
        <w:sz w:val="18"/>
        <w:szCs w:val="18"/>
      </w:rPr>
      <w:t>Herrgårdsvägen</w:t>
    </w:r>
    <w:proofErr w:type="spellEnd"/>
    <w:r>
      <w:rPr>
        <w:rFonts w:ascii="Arial" w:hAnsi="Arial" w:cs="Arial"/>
        <w:sz w:val="18"/>
        <w:szCs w:val="18"/>
      </w:rPr>
      <w:t xml:space="preserve"> 8</w:t>
    </w:r>
  </w:p>
  <w:p w14:paraId="4018712B" w14:textId="77777777" w:rsidR="00492D9B" w:rsidRPr="00EA332D" w:rsidRDefault="00492D9B" w:rsidP="00492D9B">
    <w:pPr>
      <w:pStyle w:val="Sidfot"/>
      <w:tabs>
        <w:tab w:val="left" w:pos="2835"/>
        <w:tab w:val="left" w:pos="4111"/>
        <w:tab w:val="left" w:pos="5245"/>
        <w:tab w:val="left" w:pos="6521"/>
      </w:tabs>
      <w:ind w:left="567"/>
      <w:rPr>
        <w:rFonts w:ascii="Arial" w:hAnsi="Arial" w:cs="Arial"/>
        <w:sz w:val="18"/>
        <w:szCs w:val="18"/>
      </w:rPr>
    </w:pPr>
    <w:r w:rsidRPr="00EA332D">
      <w:rPr>
        <w:rFonts w:ascii="Arial" w:hAnsi="Arial" w:cs="Arial"/>
        <w:sz w:val="18"/>
        <w:szCs w:val="18"/>
      </w:rPr>
      <w:t xml:space="preserve">739 </w:t>
    </w:r>
    <w:r>
      <w:rPr>
        <w:rFonts w:ascii="Arial" w:hAnsi="Arial" w:cs="Arial"/>
        <w:sz w:val="18"/>
        <w:szCs w:val="18"/>
      </w:rPr>
      <w:t>3</w:t>
    </w:r>
    <w:r w:rsidRPr="00EA332D">
      <w:rPr>
        <w:rFonts w:ascii="Arial" w:hAnsi="Arial" w:cs="Arial"/>
        <w:sz w:val="18"/>
        <w:szCs w:val="18"/>
      </w:rPr>
      <w:t>1 SKINNSKATTEBERG</w:t>
    </w:r>
  </w:p>
  <w:p w14:paraId="04BA4CED" w14:textId="77777777" w:rsidR="00492D9B" w:rsidRPr="00A659B1" w:rsidRDefault="00492D9B" w:rsidP="00492D9B">
    <w:pPr>
      <w:pStyle w:val="Sidfot"/>
      <w:tabs>
        <w:tab w:val="left" w:pos="2835"/>
        <w:tab w:val="left" w:pos="4111"/>
        <w:tab w:val="left" w:pos="5245"/>
        <w:tab w:val="left" w:pos="6521"/>
      </w:tabs>
      <w:spacing w:before="120"/>
      <w:ind w:left="567"/>
      <w:rPr>
        <w:rFonts w:ascii="Arial" w:hAnsi="Arial" w:cs="Arial"/>
        <w:sz w:val="18"/>
        <w:szCs w:val="18"/>
      </w:rPr>
    </w:pPr>
    <w:hyperlink r:id="rId1" w:history="1">
      <w:r w:rsidRPr="00A659B1">
        <w:rPr>
          <w:rStyle w:val="Hyperlnk"/>
          <w:rFonts w:ascii="Arial" w:hAnsi="Arial" w:cs="Arial"/>
          <w:color w:val="auto"/>
          <w:sz w:val="18"/>
          <w:szCs w:val="18"/>
        </w:rPr>
        <w:t>www.slu.se/skogsmastarskolan</w:t>
      </w:r>
    </w:hyperlink>
  </w:p>
  <w:p w14:paraId="1442E92A" w14:textId="6B89F433" w:rsidR="00281323" w:rsidRPr="00492D9B" w:rsidRDefault="00281323" w:rsidP="00492D9B">
    <w:pPr>
      <w:pStyle w:val="Sidfo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7E2594" w14:textId="77777777" w:rsidR="008D5901" w:rsidRPr="008D5901" w:rsidRDefault="00DF4050" w:rsidP="008D5901">
    <w:pPr>
      <w:pStyle w:val="Sidfot"/>
      <w:jc w:val="center"/>
    </w:pPr>
    <w:r>
      <w:rPr>
        <w:rStyle w:val="Sidnummer"/>
      </w:rPr>
      <w:fldChar w:fldCharType="begin"/>
    </w:r>
    <w:r w:rsidR="008D5901">
      <w:rPr>
        <w:rStyle w:val="Sidnummer"/>
      </w:rPr>
      <w:instrText xml:space="preserve"> PAGE </w:instrText>
    </w:r>
    <w:r>
      <w:rPr>
        <w:rStyle w:val="Sidnummer"/>
      </w:rPr>
      <w:fldChar w:fldCharType="separate"/>
    </w:r>
    <w:r w:rsidR="00C96BB0">
      <w:rPr>
        <w:rStyle w:val="Sidnummer"/>
        <w:noProof/>
      </w:rPr>
      <w:t>1</w:t>
    </w:r>
    <w:r>
      <w:rPr>
        <w:rStyle w:val="Sidnumm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C9F7C9" w14:textId="77777777" w:rsidR="00FB3470" w:rsidRDefault="00FB3470">
      <w:r>
        <w:separator/>
      </w:r>
    </w:p>
  </w:footnote>
  <w:footnote w:type="continuationSeparator" w:id="0">
    <w:p w14:paraId="2E01CFA0" w14:textId="77777777" w:rsidR="00FB3470" w:rsidRDefault="00FB34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77D55E" w14:textId="77777777" w:rsidR="00824855" w:rsidRDefault="00824855">
    <w:pPr>
      <w:pStyle w:val="Sidhuvud"/>
    </w:pPr>
  </w:p>
  <w:p w14:paraId="234146A6" w14:textId="77777777" w:rsidR="00824855" w:rsidRDefault="00824855">
    <w:pPr>
      <w:pStyle w:val="Sidhuvud"/>
    </w:pPr>
  </w:p>
  <w:p w14:paraId="1A401D6E" w14:textId="77777777" w:rsidR="00824855" w:rsidRDefault="00824855">
    <w:pPr>
      <w:pStyle w:val="Sidhuvud"/>
    </w:pPr>
  </w:p>
  <w:p w14:paraId="28B5D79C" w14:textId="77777777" w:rsidR="00824855" w:rsidRDefault="00824855">
    <w:pPr>
      <w:pStyle w:val="Sidhuvu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A91F53" w14:textId="77777777" w:rsidR="00B173EA" w:rsidRDefault="00B173EA">
    <w:pPr>
      <w:pStyle w:val="Sidhuvud"/>
    </w:pPr>
  </w:p>
  <w:p w14:paraId="3A23AA24" w14:textId="77777777" w:rsidR="00B173EA" w:rsidRDefault="00B173EA">
    <w:pPr>
      <w:pStyle w:val="Sidhuvud"/>
    </w:pPr>
  </w:p>
  <w:p w14:paraId="0542EBA4" w14:textId="77777777" w:rsidR="004235AC" w:rsidRDefault="004235AC">
    <w:pPr>
      <w:pStyle w:val="Sidhuvud"/>
    </w:pPr>
  </w:p>
  <w:p w14:paraId="7356ADC5" w14:textId="77777777" w:rsidR="00B173EA" w:rsidRDefault="00B173EA">
    <w:pPr>
      <w:pStyle w:val="Sidhuvu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FEF48A" w14:textId="77777777" w:rsidR="00996266" w:rsidRDefault="00996266" w:rsidP="00996266">
    <w:pPr>
      <w:pStyle w:val="Sidhuvud"/>
    </w:pPr>
    <w:r>
      <w:rPr>
        <w:noProof/>
        <w:color w:val="008000"/>
        <w:sz w:val="36"/>
      </w:rPr>
      <w:drawing>
        <wp:anchor distT="0" distB="0" distL="114300" distR="114300" simplePos="0" relativeHeight="251659264" behindDoc="1" locked="0" layoutInCell="1" allowOverlap="1" wp14:anchorId="320F3DE2" wp14:editId="0DC5DF38">
          <wp:simplePos x="0" y="0"/>
          <wp:positionH relativeFrom="column">
            <wp:posOffset>-409575</wp:posOffset>
          </wp:positionH>
          <wp:positionV relativeFrom="paragraph">
            <wp:posOffset>85725</wp:posOffset>
          </wp:positionV>
          <wp:extent cx="3282950" cy="1187450"/>
          <wp:effectExtent l="0" t="0" r="0" b="0"/>
          <wp:wrapTight wrapText="bothSides">
            <wp:wrapPolygon edited="0">
              <wp:start x="0" y="0"/>
              <wp:lineTo x="0" y="21138"/>
              <wp:lineTo x="21433" y="21138"/>
              <wp:lineTo x="21433" y="0"/>
              <wp:lineTo x="0" y="0"/>
            </wp:wrapPolygon>
          </wp:wrapTight>
          <wp:docPr id="25" name="Bildobjekt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Logtest.bmp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82950" cy="11874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8F8388F" w14:textId="77777777" w:rsidR="00996266" w:rsidRDefault="00996266" w:rsidP="00996266">
    <w:pPr>
      <w:pStyle w:val="Sidhuvud"/>
    </w:pPr>
  </w:p>
  <w:p w14:paraId="759EAB66" w14:textId="77777777" w:rsidR="00996266" w:rsidRDefault="00996266" w:rsidP="00996266">
    <w:pPr>
      <w:pStyle w:val="Sidhuvud"/>
    </w:pPr>
  </w:p>
  <w:p w14:paraId="63226602" w14:textId="77777777" w:rsidR="00996266" w:rsidRDefault="00996266" w:rsidP="00996266">
    <w:pPr>
      <w:pStyle w:val="Sidhuvud"/>
    </w:pPr>
  </w:p>
  <w:p w14:paraId="39B0419B" w14:textId="77777777" w:rsidR="00996266" w:rsidRDefault="00996266" w:rsidP="00996266">
    <w:pPr>
      <w:pStyle w:val="Sidhuvud"/>
    </w:pPr>
  </w:p>
  <w:p w14:paraId="39D199D8" w14:textId="77777777" w:rsidR="00996266" w:rsidRDefault="00996266" w:rsidP="00996266">
    <w:pPr>
      <w:pStyle w:val="Sidhuvud"/>
    </w:pPr>
  </w:p>
  <w:p w14:paraId="3907D8B3" w14:textId="77777777" w:rsidR="00996266" w:rsidRDefault="00996266" w:rsidP="00996266">
    <w:pPr>
      <w:pStyle w:val="Sidhuvud"/>
    </w:pPr>
  </w:p>
  <w:p w14:paraId="7D110DB6" w14:textId="77777777" w:rsidR="00996266" w:rsidRDefault="00996266" w:rsidP="00996266">
    <w:pPr>
      <w:pStyle w:val="Sidhuvud"/>
    </w:pPr>
  </w:p>
  <w:p w14:paraId="1247F249" w14:textId="77777777" w:rsidR="00996266" w:rsidRDefault="00996266" w:rsidP="00996266">
    <w:pPr>
      <w:pStyle w:val="Sidhuvud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7B113232" wp14:editId="5DBF939C">
              <wp:simplePos x="0" y="0"/>
              <wp:positionH relativeFrom="margin">
                <wp:posOffset>-969010</wp:posOffset>
              </wp:positionH>
              <wp:positionV relativeFrom="paragraph">
                <wp:posOffset>145415</wp:posOffset>
              </wp:positionV>
              <wp:extent cx="7353300" cy="133350"/>
              <wp:effectExtent l="0" t="0" r="19050" b="19050"/>
              <wp:wrapNone/>
              <wp:docPr id="10" name="Grup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53300" cy="133350"/>
                        <a:chOff x="0" y="0"/>
                        <a:chExt cx="7353300" cy="133350"/>
                      </a:xfrm>
                    </wpg:grpSpPr>
                    <wps:wsp>
                      <wps:cNvPr id="11" name="Line 3"/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353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8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2" name="Line 3"/>
                      <wps:cNvCnPr>
                        <a:cxnSpLocks noChangeShapeType="1"/>
                      </wps:cNvCnPr>
                      <wps:spPr bwMode="auto">
                        <a:xfrm>
                          <a:off x="0" y="133350"/>
                          <a:ext cx="7353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8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68D76CFF" id="Grupp 10" o:spid="_x0000_s1026" style="position:absolute;margin-left:-76.3pt;margin-top:11.45pt;width:579pt;height:10.5pt;z-index:251660288;mso-position-horizontal-relative:margin" coordsize="73533,13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">
              <v:line id="Line 3" o:spid="_x0000_s1027" style="position:absolute;visibility:visible;mso-wrap-style:square" from="0,0" to="73533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" strokecolor="maroon"/>
              <v:line id="Line 3" o:spid="_x0000_s1028" style="position:absolute;visibility:visible;mso-wrap-style:square" from="0,1333" to="73533,13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" strokecolor="maroon"/>
              <w10:wrap anchorx="margin"/>
            </v:group>
          </w:pict>
        </mc:Fallback>
      </mc:AlternateContent>
    </w:r>
  </w:p>
  <w:p w14:paraId="6D269509" w14:textId="77777777" w:rsidR="00996266" w:rsidRDefault="00996266" w:rsidP="00996266">
    <w:pPr>
      <w:pStyle w:val="Sidhuvud"/>
    </w:pPr>
  </w:p>
  <w:p w14:paraId="7C307526" w14:textId="77777777" w:rsidR="00281323" w:rsidRPr="00996266" w:rsidRDefault="00281323" w:rsidP="00996266">
    <w:pPr>
      <w:pStyle w:val="Sidhuvud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A43A32" w14:textId="77777777" w:rsidR="008D5901" w:rsidRDefault="008D5901" w:rsidP="008D5901">
    <w:pPr>
      <w:pStyle w:val="Sidhuvud"/>
    </w:pPr>
  </w:p>
  <w:p w14:paraId="395986DA" w14:textId="77777777" w:rsidR="00824855" w:rsidRDefault="00824855" w:rsidP="008D5901">
    <w:pPr>
      <w:pStyle w:val="Sidhuvud"/>
    </w:pPr>
  </w:p>
  <w:p w14:paraId="3A97283F" w14:textId="77777777" w:rsidR="00824855" w:rsidRDefault="00824855" w:rsidP="008D5901">
    <w:pPr>
      <w:pStyle w:val="Sidhuvud"/>
    </w:pPr>
  </w:p>
  <w:p w14:paraId="53EFC490" w14:textId="77777777" w:rsidR="00824855" w:rsidRPr="008D5901" w:rsidRDefault="00824855" w:rsidP="008D5901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5B7E0B"/>
    <w:multiLevelType w:val="hybridMultilevel"/>
    <w:tmpl w:val="458EE17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207BA7"/>
    <w:multiLevelType w:val="multilevel"/>
    <w:tmpl w:val="F33C00DA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625F22D5"/>
    <w:multiLevelType w:val="multilevel"/>
    <w:tmpl w:val="087CBE7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 w16cid:durableId="1929727526">
    <w:abstractNumId w:val="2"/>
  </w:num>
  <w:num w:numId="2" w16cid:durableId="1973514486">
    <w:abstractNumId w:val="1"/>
  </w:num>
  <w:num w:numId="3" w16cid:durableId="6699930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doNotHyphenateCaps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LYwMzY0NDYzNTdW0lEKTi0uzszPAykwrAUA5tfPRCwAAAA="/>
  </w:docVars>
  <w:rsids>
    <w:rsidRoot w:val="00CC042E"/>
    <w:rsid w:val="000405AB"/>
    <w:rsid w:val="00050DD4"/>
    <w:rsid w:val="00081653"/>
    <w:rsid w:val="000C601E"/>
    <w:rsid w:val="000E7585"/>
    <w:rsid w:val="000F4FE8"/>
    <w:rsid w:val="00137678"/>
    <w:rsid w:val="00170BFC"/>
    <w:rsid w:val="00191F1F"/>
    <w:rsid w:val="00211D07"/>
    <w:rsid w:val="0022705D"/>
    <w:rsid w:val="00227B89"/>
    <w:rsid w:val="00240E3F"/>
    <w:rsid w:val="0026249A"/>
    <w:rsid w:val="002639AE"/>
    <w:rsid w:val="00281323"/>
    <w:rsid w:val="002852E5"/>
    <w:rsid w:val="002B76E4"/>
    <w:rsid w:val="002C2622"/>
    <w:rsid w:val="003248B1"/>
    <w:rsid w:val="00342A12"/>
    <w:rsid w:val="0037642C"/>
    <w:rsid w:val="00394AFC"/>
    <w:rsid w:val="003A7820"/>
    <w:rsid w:val="00421AC6"/>
    <w:rsid w:val="004235AC"/>
    <w:rsid w:val="004327D6"/>
    <w:rsid w:val="0043710A"/>
    <w:rsid w:val="00474B1C"/>
    <w:rsid w:val="00484023"/>
    <w:rsid w:val="00484572"/>
    <w:rsid w:val="0048535C"/>
    <w:rsid w:val="00492D9B"/>
    <w:rsid w:val="004D7E71"/>
    <w:rsid w:val="00512336"/>
    <w:rsid w:val="005271E6"/>
    <w:rsid w:val="00537E21"/>
    <w:rsid w:val="00564921"/>
    <w:rsid w:val="005D68CE"/>
    <w:rsid w:val="00603050"/>
    <w:rsid w:val="00604D59"/>
    <w:rsid w:val="006350D1"/>
    <w:rsid w:val="00645A27"/>
    <w:rsid w:val="006915AF"/>
    <w:rsid w:val="0069166B"/>
    <w:rsid w:val="006B3B21"/>
    <w:rsid w:val="00723EF7"/>
    <w:rsid w:val="00727BDA"/>
    <w:rsid w:val="007A38C1"/>
    <w:rsid w:val="007B441A"/>
    <w:rsid w:val="007C54BB"/>
    <w:rsid w:val="007D6BC7"/>
    <w:rsid w:val="007E6BA8"/>
    <w:rsid w:val="00824855"/>
    <w:rsid w:val="00827F7B"/>
    <w:rsid w:val="008570AE"/>
    <w:rsid w:val="00884474"/>
    <w:rsid w:val="00895610"/>
    <w:rsid w:val="008C3779"/>
    <w:rsid w:val="008D5901"/>
    <w:rsid w:val="008E4123"/>
    <w:rsid w:val="008E41FC"/>
    <w:rsid w:val="008F3764"/>
    <w:rsid w:val="00905D91"/>
    <w:rsid w:val="00911514"/>
    <w:rsid w:val="00911766"/>
    <w:rsid w:val="00936E94"/>
    <w:rsid w:val="00992357"/>
    <w:rsid w:val="00996266"/>
    <w:rsid w:val="00997FE6"/>
    <w:rsid w:val="009E5F38"/>
    <w:rsid w:val="00A32696"/>
    <w:rsid w:val="00A4506B"/>
    <w:rsid w:val="00A55241"/>
    <w:rsid w:val="00AA1F0F"/>
    <w:rsid w:val="00AA5B00"/>
    <w:rsid w:val="00AC1EAC"/>
    <w:rsid w:val="00AD5C5C"/>
    <w:rsid w:val="00B173EA"/>
    <w:rsid w:val="00B7282A"/>
    <w:rsid w:val="00BB1845"/>
    <w:rsid w:val="00BC2514"/>
    <w:rsid w:val="00BC40D2"/>
    <w:rsid w:val="00BC55F8"/>
    <w:rsid w:val="00BF071E"/>
    <w:rsid w:val="00BF3446"/>
    <w:rsid w:val="00C11750"/>
    <w:rsid w:val="00C53B51"/>
    <w:rsid w:val="00C82209"/>
    <w:rsid w:val="00C96BB0"/>
    <w:rsid w:val="00C97543"/>
    <w:rsid w:val="00CB523A"/>
    <w:rsid w:val="00CC042E"/>
    <w:rsid w:val="00D05688"/>
    <w:rsid w:val="00D13F64"/>
    <w:rsid w:val="00D55D33"/>
    <w:rsid w:val="00D67559"/>
    <w:rsid w:val="00D702F6"/>
    <w:rsid w:val="00D71422"/>
    <w:rsid w:val="00D96102"/>
    <w:rsid w:val="00DA7D9C"/>
    <w:rsid w:val="00DC52C0"/>
    <w:rsid w:val="00DF4050"/>
    <w:rsid w:val="00E03ADA"/>
    <w:rsid w:val="00E37CFE"/>
    <w:rsid w:val="00E94327"/>
    <w:rsid w:val="00EB3648"/>
    <w:rsid w:val="00EB7418"/>
    <w:rsid w:val="00EF7A1F"/>
    <w:rsid w:val="00F021BD"/>
    <w:rsid w:val="00F143F8"/>
    <w:rsid w:val="00F216D2"/>
    <w:rsid w:val="00F36C45"/>
    <w:rsid w:val="00F5692F"/>
    <w:rsid w:val="00F81FD5"/>
    <w:rsid w:val="00F874BF"/>
    <w:rsid w:val="00FB3470"/>
    <w:rsid w:val="00FB4B61"/>
    <w:rsid w:val="00FD4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605FF7F"/>
  <w15:docId w15:val="{69F24E71-0E60-4117-96AC-632E6A1AA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7418"/>
  </w:style>
  <w:style w:type="paragraph" w:styleId="Rubrik1">
    <w:name w:val="heading 1"/>
    <w:basedOn w:val="Normal"/>
    <w:next w:val="Normal"/>
    <w:qFormat/>
    <w:rsid w:val="00D55D33"/>
    <w:pPr>
      <w:keepNext/>
      <w:spacing w:before="240" w:after="60"/>
      <w:outlineLvl w:val="0"/>
    </w:pPr>
    <w:rPr>
      <w:rFonts w:ascii="Arial" w:hAnsi="Arial"/>
      <w:kern w:val="28"/>
      <w:sz w:val="40"/>
      <w:szCs w:val="40"/>
    </w:rPr>
  </w:style>
  <w:style w:type="paragraph" w:styleId="Rubrik2">
    <w:name w:val="heading 2"/>
    <w:basedOn w:val="Normal"/>
    <w:next w:val="Normal"/>
    <w:qFormat/>
    <w:rsid w:val="00D55D33"/>
    <w:pPr>
      <w:keepNext/>
      <w:spacing w:before="240" w:after="60"/>
      <w:outlineLvl w:val="1"/>
    </w:pPr>
    <w:rPr>
      <w:rFonts w:ascii="Arial" w:hAnsi="Arial"/>
      <w:sz w:val="32"/>
    </w:rPr>
  </w:style>
  <w:style w:type="paragraph" w:styleId="Rubrik3">
    <w:name w:val="heading 3"/>
    <w:basedOn w:val="Normal"/>
    <w:next w:val="Normal"/>
    <w:qFormat/>
    <w:rsid w:val="00D55D33"/>
    <w:pPr>
      <w:keepNext/>
      <w:spacing w:before="240" w:after="60"/>
      <w:outlineLvl w:val="2"/>
    </w:pPr>
    <w:rPr>
      <w:rFonts w:ascii="Arial" w:hAnsi="Arial" w:cs="Arial"/>
      <w:bCs/>
      <w:sz w:val="28"/>
      <w:szCs w:val="26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rsid w:val="00603050"/>
    <w:pPr>
      <w:tabs>
        <w:tab w:val="center" w:pos="4536"/>
        <w:tab w:val="right" w:pos="9072"/>
      </w:tabs>
    </w:pPr>
  </w:style>
  <w:style w:type="paragraph" w:styleId="Sidfot">
    <w:name w:val="footer"/>
    <w:basedOn w:val="Normal"/>
    <w:link w:val="SidfotChar"/>
    <w:uiPriority w:val="99"/>
    <w:rsid w:val="00603050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603050"/>
  </w:style>
  <w:style w:type="character" w:customStyle="1" w:styleId="SidfotChar">
    <w:name w:val="Sidfot Char"/>
    <w:basedOn w:val="Standardstycketeckensnitt"/>
    <w:link w:val="Sidfot"/>
    <w:uiPriority w:val="99"/>
    <w:rsid w:val="003A7820"/>
    <w:rPr>
      <w:sz w:val="24"/>
      <w:lang w:eastAsia="en-US"/>
    </w:rPr>
  </w:style>
  <w:style w:type="paragraph" w:customStyle="1" w:styleId="Figur-ochtabelltext">
    <w:name w:val="Figur- och tabelltext"/>
    <w:basedOn w:val="Normal"/>
    <w:qFormat/>
    <w:rsid w:val="007E6BA8"/>
    <w:pPr>
      <w:spacing w:after="120"/>
    </w:pPr>
    <w:rPr>
      <w:sz w:val="20"/>
    </w:rPr>
  </w:style>
  <w:style w:type="paragraph" w:styleId="Innehll1">
    <w:name w:val="toc 1"/>
    <w:basedOn w:val="Normal"/>
    <w:next w:val="Normal"/>
    <w:autoRedefine/>
    <w:uiPriority w:val="39"/>
    <w:unhideWhenUsed/>
    <w:rsid w:val="00F81FD5"/>
    <w:pPr>
      <w:spacing w:before="360" w:after="360"/>
    </w:pPr>
    <w:rPr>
      <w:rFonts w:asciiTheme="minorHAnsi" w:hAnsiTheme="minorHAnsi" w:cstheme="minorHAnsi"/>
      <w:b/>
      <w:bCs/>
      <w:caps/>
      <w:sz w:val="22"/>
      <w:szCs w:val="22"/>
      <w:u w:val="single"/>
    </w:rPr>
  </w:style>
  <w:style w:type="paragraph" w:styleId="Innehll2">
    <w:name w:val="toc 2"/>
    <w:basedOn w:val="Normal"/>
    <w:next w:val="Normal"/>
    <w:autoRedefine/>
    <w:uiPriority w:val="39"/>
    <w:unhideWhenUsed/>
    <w:rsid w:val="00F81FD5"/>
    <w:rPr>
      <w:rFonts w:asciiTheme="minorHAnsi" w:hAnsiTheme="minorHAnsi" w:cstheme="minorHAnsi"/>
      <w:b/>
      <w:bCs/>
      <w:smallCaps/>
      <w:sz w:val="22"/>
      <w:szCs w:val="22"/>
    </w:rPr>
  </w:style>
  <w:style w:type="paragraph" w:styleId="Innehll3">
    <w:name w:val="toc 3"/>
    <w:basedOn w:val="Normal"/>
    <w:next w:val="Normal"/>
    <w:autoRedefine/>
    <w:uiPriority w:val="39"/>
    <w:unhideWhenUsed/>
    <w:rsid w:val="00F81FD5"/>
    <w:rPr>
      <w:rFonts w:asciiTheme="minorHAnsi" w:hAnsiTheme="minorHAnsi" w:cstheme="minorHAnsi"/>
      <w:smallCaps/>
      <w:sz w:val="22"/>
      <w:szCs w:val="22"/>
    </w:rPr>
  </w:style>
  <w:style w:type="paragraph" w:styleId="Innehll4">
    <w:name w:val="toc 4"/>
    <w:basedOn w:val="Normal"/>
    <w:next w:val="Normal"/>
    <w:autoRedefine/>
    <w:uiPriority w:val="39"/>
    <w:unhideWhenUsed/>
    <w:rsid w:val="00F81FD5"/>
    <w:rPr>
      <w:rFonts w:asciiTheme="minorHAnsi" w:hAnsiTheme="minorHAnsi" w:cstheme="minorHAnsi"/>
      <w:sz w:val="22"/>
      <w:szCs w:val="22"/>
    </w:rPr>
  </w:style>
  <w:style w:type="paragraph" w:styleId="Innehll5">
    <w:name w:val="toc 5"/>
    <w:basedOn w:val="Normal"/>
    <w:next w:val="Normal"/>
    <w:autoRedefine/>
    <w:uiPriority w:val="39"/>
    <w:unhideWhenUsed/>
    <w:rsid w:val="00F81FD5"/>
    <w:rPr>
      <w:rFonts w:asciiTheme="minorHAnsi" w:hAnsiTheme="minorHAnsi" w:cstheme="minorHAnsi"/>
      <w:sz w:val="22"/>
      <w:szCs w:val="22"/>
    </w:rPr>
  </w:style>
  <w:style w:type="paragraph" w:styleId="Innehll6">
    <w:name w:val="toc 6"/>
    <w:basedOn w:val="Normal"/>
    <w:next w:val="Normal"/>
    <w:autoRedefine/>
    <w:uiPriority w:val="39"/>
    <w:unhideWhenUsed/>
    <w:rsid w:val="00F81FD5"/>
    <w:rPr>
      <w:rFonts w:asciiTheme="minorHAnsi" w:hAnsiTheme="minorHAnsi" w:cstheme="minorHAnsi"/>
      <w:sz w:val="22"/>
      <w:szCs w:val="22"/>
    </w:rPr>
  </w:style>
  <w:style w:type="paragraph" w:styleId="Innehll7">
    <w:name w:val="toc 7"/>
    <w:basedOn w:val="Normal"/>
    <w:next w:val="Normal"/>
    <w:autoRedefine/>
    <w:uiPriority w:val="39"/>
    <w:unhideWhenUsed/>
    <w:rsid w:val="00F81FD5"/>
    <w:rPr>
      <w:rFonts w:asciiTheme="minorHAnsi" w:hAnsiTheme="minorHAnsi" w:cstheme="minorHAnsi"/>
      <w:sz w:val="22"/>
      <w:szCs w:val="22"/>
    </w:rPr>
  </w:style>
  <w:style w:type="paragraph" w:styleId="Innehll8">
    <w:name w:val="toc 8"/>
    <w:basedOn w:val="Normal"/>
    <w:next w:val="Normal"/>
    <w:autoRedefine/>
    <w:uiPriority w:val="39"/>
    <w:unhideWhenUsed/>
    <w:rsid w:val="00F81FD5"/>
    <w:rPr>
      <w:rFonts w:asciiTheme="minorHAnsi" w:hAnsiTheme="minorHAnsi" w:cstheme="minorHAnsi"/>
      <w:sz w:val="22"/>
      <w:szCs w:val="22"/>
    </w:rPr>
  </w:style>
  <w:style w:type="paragraph" w:styleId="Innehll9">
    <w:name w:val="toc 9"/>
    <w:basedOn w:val="Normal"/>
    <w:next w:val="Normal"/>
    <w:autoRedefine/>
    <w:uiPriority w:val="39"/>
    <w:unhideWhenUsed/>
    <w:rsid w:val="00F81FD5"/>
    <w:rPr>
      <w:rFonts w:asciiTheme="minorHAnsi" w:hAnsiTheme="minorHAnsi" w:cstheme="minorHAnsi"/>
      <w:sz w:val="22"/>
      <w:szCs w:val="22"/>
    </w:rPr>
  </w:style>
  <w:style w:type="character" w:styleId="Hyperlnk">
    <w:name w:val="Hyperlink"/>
    <w:basedOn w:val="Standardstycketeckensnitt"/>
    <w:uiPriority w:val="99"/>
    <w:unhideWhenUsed/>
    <w:rsid w:val="00F81FD5"/>
    <w:rPr>
      <w:color w:val="0000FF" w:themeColor="hyperlink"/>
      <w:u w:val="single"/>
    </w:rPr>
  </w:style>
  <w:style w:type="paragraph" w:styleId="Innehllsfrteckningsrubrik">
    <w:name w:val="TOC Heading"/>
    <w:basedOn w:val="Rubrik1"/>
    <w:next w:val="Normal"/>
    <w:uiPriority w:val="39"/>
    <w:unhideWhenUsed/>
    <w:qFormat/>
    <w:rsid w:val="00F81FD5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/>
      <w:color w:val="365F91" w:themeColor="accent1" w:themeShade="BF"/>
      <w:kern w:val="0"/>
      <w:szCs w:val="32"/>
    </w:rPr>
  </w:style>
  <w:style w:type="paragraph" w:customStyle="1" w:styleId="FormatmallFigur-ochtabelltext10pt">
    <w:name w:val="Formatmall Figur- och tabelltext + 10 pt"/>
    <w:basedOn w:val="Figur-ochtabelltext"/>
    <w:rsid w:val="006915AF"/>
  </w:style>
  <w:style w:type="paragraph" w:styleId="Liststycke">
    <w:name w:val="List Paragraph"/>
    <w:basedOn w:val="Normal"/>
    <w:uiPriority w:val="34"/>
    <w:qFormat/>
    <w:rsid w:val="006915AF"/>
    <w:pPr>
      <w:ind w:left="720"/>
      <w:contextualSpacing/>
    </w:pPr>
  </w:style>
  <w:style w:type="character" w:customStyle="1" w:styleId="SidhuvudChar">
    <w:name w:val="Sidhuvud Char"/>
    <w:basedOn w:val="Standardstycketeckensnitt"/>
    <w:link w:val="Sidhuvud"/>
    <w:uiPriority w:val="99"/>
    <w:rsid w:val="00996266"/>
  </w:style>
  <w:style w:type="paragraph" w:customStyle="1" w:styleId="Default">
    <w:name w:val="Default"/>
    <w:rsid w:val="00996266"/>
    <w:pPr>
      <w:autoSpaceDE w:val="0"/>
      <w:autoSpaceDN w:val="0"/>
      <w:adjustRightInd w:val="0"/>
    </w:pPr>
    <w:rPr>
      <w:color w:val="000000"/>
    </w:rPr>
  </w:style>
  <w:style w:type="table" w:styleId="Tabellrutnt">
    <w:name w:val="Table Grid"/>
    <w:basedOn w:val="Normaltabell"/>
    <w:uiPriority w:val="39"/>
    <w:rsid w:val="00996266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atmallDefaultArial">
    <w:name w:val="Formatmall Default + Arial"/>
    <w:basedOn w:val="Default"/>
    <w:rsid w:val="00996266"/>
    <w:rPr>
      <w:rFonts w:ascii="Arial" w:hAnsi="Arial"/>
      <w:lang w:val="en-US" w:eastAsia="en-US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211D07"/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211D07"/>
    <w:rPr>
      <w:rFonts w:ascii="Segoe UI" w:hAnsi="Segoe UI" w:cs="Segoe UI"/>
      <w:sz w:val="18"/>
      <w:szCs w:val="18"/>
    </w:rPr>
  </w:style>
  <w:style w:type="paragraph" w:customStyle="1" w:styleId="RubriksammanfattningAbstractheading">
    <w:name w:val="Rubrik sammanfattning / Abstract heading"/>
    <w:basedOn w:val="Normal"/>
    <w:next w:val="SammanfattningefterrubrikAbstractafterheading"/>
    <w:uiPriority w:val="1"/>
    <w:qFormat/>
    <w:rsid w:val="000C601E"/>
    <w:pPr>
      <w:keepNext/>
      <w:keepLines/>
      <w:framePr w:wrap="notBeside" w:vAnchor="text" w:hAnchor="text" w:y="1"/>
      <w:suppressAutoHyphens/>
      <w:spacing w:before="120" w:after="40"/>
    </w:pPr>
    <w:rPr>
      <w:rFonts w:ascii="Arial" w:eastAsiaTheme="minorHAnsi" w:hAnsi="Arial" w:cstheme="minorBidi"/>
      <w:sz w:val="28"/>
      <w:lang w:eastAsia="en-US"/>
    </w:rPr>
  </w:style>
  <w:style w:type="paragraph" w:customStyle="1" w:styleId="SammanfattningefterrubrikAbstractafterheading">
    <w:name w:val="Sammanfattning efter rubrik / Abstract after heading"/>
    <w:basedOn w:val="Normal"/>
    <w:next w:val="SammanfattningtextAbstracttext"/>
    <w:uiPriority w:val="3"/>
    <w:qFormat/>
    <w:rsid w:val="00A55241"/>
    <w:pPr>
      <w:spacing w:line="280" w:lineRule="exact"/>
      <w:jc w:val="both"/>
    </w:pPr>
    <w:rPr>
      <w:rFonts w:eastAsiaTheme="minorHAnsi" w:cs="Arial"/>
      <w:sz w:val="20"/>
      <w:lang w:eastAsia="en-US"/>
    </w:rPr>
  </w:style>
  <w:style w:type="paragraph" w:customStyle="1" w:styleId="NyckelordKeywords">
    <w:name w:val="Nyckelord / Keywords"/>
    <w:basedOn w:val="Normal"/>
    <w:uiPriority w:val="3"/>
    <w:qFormat/>
    <w:rsid w:val="00A55241"/>
    <w:pPr>
      <w:spacing w:before="280" w:after="280" w:line="280" w:lineRule="exact"/>
      <w:jc w:val="both"/>
    </w:pPr>
    <w:rPr>
      <w:rFonts w:eastAsiaTheme="minorHAnsi" w:cs="Arial"/>
      <w:sz w:val="20"/>
      <w:lang w:eastAsia="en-US"/>
    </w:rPr>
  </w:style>
  <w:style w:type="paragraph" w:customStyle="1" w:styleId="SammanfattningtextAbstracttext">
    <w:name w:val="Sammanfattning text / Abstract text"/>
    <w:basedOn w:val="Normal"/>
    <w:uiPriority w:val="3"/>
    <w:qFormat/>
    <w:rsid w:val="00A55241"/>
    <w:pPr>
      <w:spacing w:line="280" w:lineRule="exact"/>
      <w:ind w:firstLine="284"/>
      <w:jc w:val="both"/>
    </w:pPr>
    <w:rPr>
      <w:rFonts w:eastAsiaTheme="minorHAnsi" w:cs="Arial"/>
      <w:sz w:val="20"/>
      <w:lang w:eastAsia="en-US"/>
    </w:rPr>
  </w:style>
  <w:style w:type="paragraph" w:customStyle="1" w:styleId="TextefterrubrikTextafterheading">
    <w:name w:val="Text efter rubrik / Text after heading"/>
    <w:basedOn w:val="Normal"/>
    <w:next w:val="Normal"/>
    <w:qFormat/>
    <w:rsid w:val="00E37CFE"/>
    <w:pPr>
      <w:spacing w:line="320" w:lineRule="atLeast"/>
      <w:jc w:val="both"/>
    </w:pPr>
    <w:rPr>
      <w:rFonts w:eastAsiaTheme="minorHAnsi" w:cstheme="minorBidi"/>
      <w:lang w:eastAsia="en-US"/>
    </w:rPr>
  </w:style>
  <w:style w:type="paragraph" w:customStyle="1" w:styleId="TextmedblankradTextusingspace">
    <w:name w:val="Text med blankrad / Text using space"/>
    <w:basedOn w:val="Normal"/>
    <w:qFormat/>
    <w:rsid w:val="00E37CFE"/>
    <w:pPr>
      <w:spacing w:before="240" w:line="320" w:lineRule="atLeast"/>
      <w:jc w:val="both"/>
    </w:pPr>
    <w:rPr>
      <w:rFonts w:eastAsiaTheme="minorHAnsi" w:cstheme="minorBidi"/>
      <w:lang w:eastAsia="en-US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E37CFE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openxmlformats.org/officeDocument/2006/relationships/hyperlink" Target="https://www.slu.se/site/bibliotek/publicera-och-analysera/registrera-och-publicera/avtal-for-publicerin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lu.se/skogsmastarskolan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Staffans%20filer\D_Underv\SMP%20-09\Examensarbete\MALL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AB7BC9-FABF-4967-BA14-EC1AC5CE97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LL</Template>
  <TotalTime>60</TotalTime>
  <Pages>8</Pages>
  <Words>637</Words>
  <Characters>3379</Characters>
  <Application>Microsoft Office Word</Application>
  <DocSecurity>0</DocSecurity>
  <Lines>28</Lines>
  <Paragraphs>8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kogsmästarskolan</Company>
  <LinksUpToDate>false</LinksUpToDate>
  <CharactersWithSpaces>4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nhag</dc:creator>
  <cp:keywords/>
  <cp:lastModifiedBy>Staffan Stenhag</cp:lastModifiedBy>
  <cp:revision>16</cp:revision>
  <cp:lastPrinted>2020-04-16T07:03:00Z</cp:lastPrinted>
  <dcterms:created xsi:type="dcterms:W3CDTF">2023-01-02T08:29:00Z</dcterms:created>
  <dcterms:modified xsi:type="dcterms:W3CDTF">2026-06-13T11:15:00Z</dcterms:modified>
</cp:coreProperties>
</file>